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EE9F74" w14:textId="77777777" w:rsidR="001139F3" w:rsidRPr="00C92EBB" w:rsidRDefault="001139F3" w:rsidP="00C92EBB">
      <w:pPr>
        <w:rPr>
          <w:b/>
          <w:sz w:val="2"/>
          <w:szCs w:val="2"/>
        </w:rPr>
      </w:pPr>
    </w:p>
    <w:p w14:paraId="3767FAB6" w14:textId="77777777" w:rsidR="001139F3" w:rsidRDefault="00C92EBB" w:rsidP="00D677F2">
      <w:pPr>
        <w:jc w:val="center"/>
        <w:rPr>
          <w:b/>
          <w:sz w:val="28"/>
          <w:szCs w:val="28"/>
        </w:rPr>
      </w:pPr>
      <w:r>
        <w:rPr>
          <w:b/>
          <w:noProof/>
          <w:sz w:val="28"/>
          <w:szCs w:val="28"/>
          <w:lang w:val="en-ZW" w:eastAsia="en-ZW"/>
        </w:rPr>
        <w:drawing>
          <wp:inline distT="0" distB="0" distL="0" distR="0" wp14:anchorId="66AEDA9D" wp14:editId="5D05A3E2">
            <wp:extent cx="967740" cy="1026035"/>
            <wp:effectExtent l="0" t="0" r="3810" b="3175"/>
            <wp:docPr id="3" name="Picture 3" descr="C:\Users\User\AppData\Local\Microsoft\Windows\INetCache\Content.Word\logo_green_m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AppData\Local\Microsoft\Windows\INetCache\Content.Word\logo_green_med.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94369" cy="1054268"/>
                    </a:xfrm>
                    <a:prstGeom prst="rect">
                      <a:avLst/>
                    </a:prstGeom>
                    <a:noFill/>
                    <a:ln>
                      <a:noFill/>
                    </a:ln>
                  </pic:spPr>
                </pic:pic>
              </a:graphicData>
            </a:graphic>
          </wp:inline>
        </w:drawing>
      </w:r>
      <w:r w:rsidRPr="00C92EBB">
        <w:rPr>
          <w:b/>
          <w:noProof/>
          <w:sz w:val="28"/>
          <w:szCs w:val="28"/>
          <w:lang w:val="en-ZW" w:eastAsia="en-ZW"/>
        </w:rPr>
        <w:t xml:space="preserve"> </w:t>
      </w:r>
    </w:p>
    <w:p w14:paraId="2B09DC3B" w14:textId="170F2711" w:rsidR="001530AF" w:rsidRPr="005D6FDB" w:rsidRDefault="00C92EBB" w:rsidP="00D677F2">
      <w:pPr>
        <w:jc w:val="center"/>
        <w:rPr>
          <w:b/>
          <w:sz w:val="28"/>
          <w:szCs w:val="28"/>
        </w:rPr>
      </w:pPr>
      <w:proofErr w:type="spellStart"/>
      <w:r>
        <w:rPr>
          <w:b/>
          <w:sz w:val="28"/>
          <w:szCs w:val="28"/>
        </w:rPr>
        <w:t>E</w:t>
      </w:r>
      <w:r w:rsidR="001D72B9">
        <w:rPr>
          <w:b/>
          <w:sz w:val="28"/>
          <w:szCs w:val="28"/>
        </w:rPr>
        <w:t>on</w:t>
      </w:r>
      <w:r w:rsidR="00A040AB">
        <w:rPr>
          <w:b/>
          <w:sz w:val="28"/>
          <w:szCs w:val="28"/>
        </w:rPr>
        <w:t>Y</w:t>
      </w:r>
      <w:r>
        <w:rPr>
          <w:b/>
          <w:sz w:val="28"/>
          <w:szCs w:val="28"/>
        </w:rPr>
        <w:t>oga</w:t>
      </w:r>
      <w:proofErr w:type="spellEnd"/>
      <w:r w:rsidR="001530AF" w:rsidRPr="005D6FDB">
        <w:rPr>
          <w:b/>
          <w:sz w:val="28"/>
          <w:szCs w:val="28"/>
        </w:rPr>
        <w:t xml:space="preserve"> </w:t>
      </w:r>
      <w:r w:rsidR="000C181A" w:rsidRPr="005D6FDB">
        <w:rPr>
          <w:b/>
          <w:sz w:val="28"/>
          <w:szCs w:val="28"/>
        </w:rPr>
        <w:t>Teacher Training</w:t>
      </w:r>
      <w:r w:rsidR="00385085">
        <w:rPr>
          <w:b/>
          <w:sz w:val="28"/>
          <w:szCs w:val="28"/>
        </w:rPr>
        <w:t xml:space="preserve"> School</w:t>
      </w:r>
      <w:r w:rsidR="000C181A" w:rsidRPr="005D6FDB">
        <w:rPr>
          <w:b/>
          <w:sz w:val="28"/>
          <w:szCs w:val="28"/>
        </w:rPr>
        <w:t xml:space="preserve"> Programme</w:t>
      </w:r>
      <w:r w:rsidR="00716C12">
        <w:rPr>
          <w:b/>
          <w:sz w:val="28"/>
          <w:szCs w:val="28"/>
        </w:rPr>
        <w:t xml:space="preserve"> 20</w:t>
      </w:r>
      <w:r w:rsidR="00EB56E1">
        <w:rPr>
          <w:b/>
          <w:sz w:val="28"/>
          <w:szCs w:val="28"/>
        </w:rPr>
        <w:t>2</w:t>
      </w:r>
      <w:r w:rsidR="00525250">
        <w:rPr>
          <w:b/>
          <w:sz w:val="28"/>
          <w:szCs w:val="28"/>
        </w:rPr>
        <w:t>3</w:t>
      </w:r>
    </w:p>
    <w:p w14:paraId="34527B2E" w14:textId="77777777" w:rsidR="000C181A" w:rsidRPr="00D7051C" w:rsidRDefault="000C181A" w:rsidP="000C181A">
      <w:pPr>
        <w:jc w:val="center"/>
        <w:rPr>
          <w:b/>
          <w:sz w:val="4"/>
          <w:szCs w:val="4"/>
        </w:rPr>
      </w:pPr>
    </w:p>
    <w:p w14:paraId="5B4C72F2" w14:textId="51EE22FE" w:rsidR="00857588" w:rsidRPr="00857588" w:rsidRDefault="00272834" w:rsidP="00180548">
      <w:pPr>
        <w:jc w:val="center"/>
        <w:rPr>
          <w:b/>
        </w:rPr>
      </w:pPr>
      <w:r w:rsidRPr="00857588">
        <w:rPr>
          <w:b/>
        </w:rPr>
        <w:t>Program</w:t>
      </w:r>
      <w:r w:rsidR="00857588" w:rsidRPr="00857588">
        <w:rPr>
          <w:b/>
        </w:rPr>
        <w:t>me</w:t>
      </w:r>
      <w:r w:rsidRPr="00857588">
        <w:rPr>
          <w:b/>
        </w:rPr>
        <w:t xml:space="preserve"> Description</w:t>
      </w:r>
    </w:p>
    <w:p w14:paraId="1EE28296" w14:textId="4EB28836" w:rsidR="002B4B07" w:rsidRDefault="00272834" w:rsidP="00272834">
      <w:r w:rsidRPr="00272834">
        <w:t xml:space="preserve">The </w:t>
      </w:r>
      <w:proofErr w:type="spellStart"/>
      <w:r w:rsidR="0088277F">
        <w:t>E</w:t>
      </w:r>
      <w:r w:rsidR="001D72B9">
        <w:t>on</w:t>
      </w:r>
      <w:r w:rsidR="00A040AB">
        <w:t>Y</w:t>
      </w:r>
      <w:r w:rsidR="001530AF">
        <w:t>oga</w:t>
      </w:r>
      <w:proofErr w:type="spellEnd"/>
      <w:r w:rsidRPr="00272834">
        <w:t xml:space="preserve"> Teacher Training</w:t>
      </w:r>
      <w:r w:rsidR="00385085">
        <w:t xml:space="preserve"> School</w:t>
      </w:r>
      <w:r w:rsidRPr="00272834">
        <w:t xml:space="preserve"> program</w:t>
      </w:r>
      <w:r w:rsidR="00857588">
        <w:t>me</w:t>
      </w:r>
      <w:r w:rsidRPr="00272834">
        <w:t xml:space="preserve"> meets the standards described by Yoga Alliance to become a Registered Yoga Teacher (RYT) at the </w:t>
      </w:r>
      <w:r w:rsidR="00E61A22" w:rsidRPr="00272834">
        <w:t>200-hour</w:t>
      </w:r>
      <w:r w:rsidRPr="00272834">
        <w:t xml:space="preserve"> level. Yoga Alliance requires </w:t>
      </w:r>
      <w:r w:rsidR="004C7017">
        <w:t>classroom (</w:t>
      </w:r>
      <w:r w:rsidR="001530AF">
        <w:t>contact hours</w:t>
      </w:r>
      <w:r w:rsidR="004C7017">
        <w:t>)</w:t>
      </w:r>
      <w:r w:rsidR="001530AF">
        <w:t xml:space="preserve"> and </w:t>
      </w:r>
      <w:r w:rsidRPr="00272834">
        <w:t>non-contact hours. A certificate of completion is awarded upon satisfactory completion of all contact and non-contact hours. Contact hours are earned through regular attendance and non-contact hours are substantiated by completion of all required written assignments.</w:t>
      </w:r>
    </w:p>
    <w:p w14:paraId="72B871B5" w14:textId="77777777" w:rsidR="00857588" w:rsidRPr="00D7051C" w:rsidRDefault="00857588" w:rsidP="00272834">
      <w:pPr>
        <w:rPr>
          <w:sz w:val="4"/>
          <w:szCs w:val="4"/>
        </w:rPr>
      </w:pPr>
    </w:p>
    <w:p w14:paraId="28EF15F4" w14:textId="77777777" w:rsidR="001530AF" w:rsidRPr="002B4B07" w:rsidRDefault="00272834" w:rsidP="00180548">
      <w:pPr>
        <w:jc w:val="center"/>
        <w:rPr>
          <w:b/>
        </w:rPr>
      </w:pPr>
      <w:r w:rsidRPr="002B4B07">
        <w:rPr>
          <w:b/>
        </w:rPr>
        <w:t>Admissions and Entrance Requirements</w:t>
      </w:r>
    </w:p>
    <w:p w14:paraId="772A0C60" w14:textId="3CA8266C" w:rsidR="00D21EC8" w:rsidRDefault="00272834">
      <w:r>
        <w:t>To be considered for the program</w:t>
      </w:r>
      <w:r w:rsidR="00857588">
        <w:t>me</w:t>
      </w:r>
      <w:r>
        <w:t xml:space="preserve"> applicants should have a regular yoga practice and have</w:t>
      </w:r>
      <w:r w:rsidR="00C92EBB">
        <w:t xml:space="preserve"> </w:t>
      </w:r>
      <w:r w:rsidR="00851752">
        <w:t xml:space="preserve">preferably </w:t>
      </w:r>
      <w:r w:rsidR="00C92EBB">
        <w:t xml:space="preserve">practiced yoga </w:t>
      </w:r>
      <w:r w:rsidR="00E21E44">
        <w:t>for</w:t>
      </w:r>
      <w:r w:rsidR="00C92EBB">
        <w:t xml:space="preserve"> two</w:t>
      </w:r>
      <w:r>
        <w:t xml:space="preserve"> year</w:t>
      </w:r>
      <w:r w:rsidR="00C92EBB">
        <w:t>s</w:t>
      </w:r>
      <w:r>
        <w:t>. Applicants should be able to physically perform the techniques they will teach. This does not mean an applican</w:t>
      </w:r>
      <w:r w:rsidR="001530AF">
        <w:t>t must perform all techniques (yoga postures</w:t>
      </w:r>
      <w:r>
        <w:t xml:space="preserve">) covered in the training, </w:t>
      </w:r>
      <w:r w:rsidR="00C96670">
        <w:t xml:space="preserve">but </w:t>
      </w:r>
      <w:r>
        <w:t>those they will teach.</w:t>
      </w:r>
      <w:r w:rsidR="00857588">
        <w:t xml:space="preserve"> </w:t>
      </w:r>
      <w:r w:rsidR="001530AF">
        <w:t>The</w:t>
      </w:r>
      <w:r>
        <w:t xml:space="preserve"> applicant must complete</w:t>
      </w:r>
      <w:r w:rsidR="00851752">
        <w:t xml:space="preserve">, sign, </w:t>
      </w:r>
      <w:r>
        <w:t>and</w:t>
      </w:r>
      <w:r w:rsidR="004C7017">
        <w:t xml:space="preserve"> submit the</w:t>
      </w:r>
      <w:r>
        <w:t xml:space="preserve"> application form</w:t>
      </w:r>
      <w:r w:rsidR="002158DE">
        <w:t xml:space="preserve"> </w:t>
      </w:r>
      <w:r w:rsidR="00851752">
        <w:t>along with</w:t>
      </w:r>
      <w:r w:rsidR="002158DE">
        <w:t xml:space="preserve"> </w:t>
      </w:r>
      <w:r w:rsidR="00A040AB">
        <w:t>this</w:t>
      </w:r>
      <w:r w:rsidR="002158DE">
        <w:t xml:space="preserve"> document.</w:t>
      </w:r>
    </w:p>
    <w:p w14:paraId="2329BDCE" w14:textId="77777777" w:rsidR="00857588" w:rsidRPr="00D7051C" w:rsidRDefault="00857588">
      <w:pPr>
        <w:rPr>
          <w:sz w:val="4"/>
          <w:szCs w:val="4"/>
        </w:rPr>
      </w:pPr>
    </w:p>
    <w:p w14:paraId="1363564A" w14:textId="77777777" w:rsidR="00272834" w:rsidRPr="00D21EC8" w:rsidRDefault="004C7017" w:rsidP="00180548">
      <w:pPr>
        <w:jc w:val="center"/>
        <w:rPr>
          <w:b/>
        </w:rPr>
      </w:pPr>
      <w:r>
        <w:rPr>
          <w:b/>
        </w:rPr>
        <w:t>Program Curriculum</w:t>
      </w:r>
    </w:p>
    <w:p w14:paraId="64F20F2D" w14:textId="5FCF7F0D" w:rsidR="00272834" w:rsidRDefault="00272834">
      <w:r w:rsidRPr="00272834">
        <w:t xml:space="preserve">The </w:t>
      </w:r>
      <w:proofErr w:type="spellStart"/>
      <w:r w:rsidR="00525E60">
        <w:t>E</w:t>
      </w:r>
      <w:r w:rsidR="001D72B9">
        <w:t>on</w:t>
      </w:r>
      <w:r w:rsidR="00A040AB">
        <w:t>Y</w:t>
      </w:r>
      <w:r w:rsidR="00A06F04">
        <w:t>oga</w:t>
      </w:r>
      <w:proofErr w:type="spellEnd"/>
      <w:r w:rsidRPr="00272834">
        <w:t xml:space="preserve"> Teacher Training Program</w:t>
      </w:r>
      <w:r w:rsidR="00857588">
        <w:t>me</w:t>
      </w:r>
      <w:r w:rsidRPr="00272834">
        <w:t xml:space="preserve"> incl</w:t>
      </w:r>
      <w:r w:rsidR="00A06F04">
        <w:t xml:space="preserve">udes five program disciplines: </w:t>
      </w:r>
      <w:r w:rsidRPr="00272834">
        <w:t xml:space="preserve"> </w:t>
      </w:r>
    </w:p>
    <w:p w14:paraId="353D1753" w14:textId="77777777" w:rsidR="00272834" w:rsidRDefault="00272834" w:rsidP="009E60C3">
      <w:pPr>
        <w:pStyle w:val="ListParagraph"/>
        <w:numPr>
          <w:ilvl w:val="0"/>
          <w:numId w:val="4"/>
        </w:numPr>
      </w:pPr>
      <w:r w:rsidRPr="00272834">
        <w:t>Techn</w:t>
      </w:r>
      <w:r w:rsidR="00A06F04">
        <w:t>iques Training and Practice</w:t>
      </w:r>
      <w:r w:rsidR="009E60C3">
        <w:t xml:space="preserve">: </w:t>
      </w:r>
      <w:r w:rsidRPr="00272834">
        <w:t>Consists of learning how to teach and practice traditional yoga techniques in</w:t>
      </w:r>
      <w:r w:rsidR="00857588">
        <w:t>cluding asana, pranayama,</w:t>
      </w:r>
      <w:r w:rsidRPr="00272834">
        <w:t xml:space="preserve"> mantra, </w:t>
      </w:r>
      <w:r w:rsidR="004C7017">
        <w:t>meditation, bandha, and mudra.</w:t>
      </w:r>
      <w:r w:rsidRPr="00272834">
        <w:t xml:space="preserve"> </w:t>
      </w:r>
    </w:p>
    <w:p w14:paraId="03B4AD2A" w14:textId="77777777" w:rsidR="009E60C3" w:rsidRDefault="009E60C3" w:rsidP="009E60C3">
      <w:pPr>
        <w:pStyle w:val="ListParagraph"/>
      </w:pPr>
    </w:p>
    <w:p w14:paraId="4563C7D9" w14:textId="77777777" w:rsidR="009E60C3" w:rsidRDefault="009E60C3" w:rsidP="009E60C3">
      <w:pPr>
        <w:pStyle w:val="ListParagraph"/>
        <w:numPr>
          <w:ilvl w:val="0"/>
          <w:numId w:val="4"/>
        </w:numPr>
      </w:pPr>
      <w:r>
        <w:t xml:space="preserve">Teaching Methodology: </w:t>
      </w:r>
      <w:r w:rsidR="00272834" w:rsidRPr="00272834">
        <w:t>Consists of the principles of demonstration, observation, assisting, correcting, instruction, teaching styles, qualities of a teacher, the student’s process of learning, and bus</w:t>
      </w:r>
      <w:r w:rsidR="004C7017">
        <w:t>iness aspects of teaching yoga.</w:t>
      </w:r>
    </w:p>
    <w:p w14:paraId="1FF6B463" w14:textId="77777777" w:rsidR="009E60C3" w:rsidRDefault="009E60C3" w:rsidP="009E60C3">
      <w:pPr>
        <w:pStyle w:val="ListParagraph"/>
      </w:pPr>
    </w:p>
    <w:p w14:paraId="56730AA9" w14:textId="77777777" w:rsidR="009E60C3" w:rsidRDefault="00A06F04" w:rsidP="009E60C3">
      <w:pPr>
        <w:pStyle w:val="ListParagraph"/>
        <w:numPr>
          <w:ilvl w:val="0"/>
          <w:numId w:val="4"/>
        </w:numPr>
      </w:pPr>
      <w:r>
        <w:t>Anatomy and Physiology</w:t>
      </w:r>
      <w:r w:rsidR="009E60C3">
        <w:t xml:space="preserve">: </w:t>
      </w:r>
      <w:r w:rsidR="00272834" w:rsidRPr="00272834">
        <w:t>Consists of human physical anatomy and physiology (bodily systems, organs, etc.) and Yogic energy anatomy and ph</w:t>
      </w:r>
      <w:r w:rsidR="009E60C3">
        <w:t xml:space="preserve">ysiology (chakras, </w:t>
      </w:r>
      <w:proofErr w:type="spellStart"/>
      <w:r w:rsidR="009E60C3">
        <w:t>nadis</w:t>
      </w:r>
      <w:proofErr w:type="spellEnd"/>
      <w:r w:rsidR="009E60C3">
        <w:t>, etc.)</w:t>
      </w:r>
    </w:p>
    <w:p w14:paraId="166CE74A" w14:textId="77777777" w:rsidR="009E60C3" w:rsidRDefault="009E60C3" w:rsidP="009E60C3">
      <w:pPr>
        <w:pStyle w:val="ListParagraph"/>
      </w:pPr>
    </w:p>
    <w:p w14:paraId="6AF1B8F4" w14:textId="777F8DB8" w:rsidR="009E60C3" w:rsidRDefault="00272834" w:rsidP="009E60C3">
      <w:pPr>
        <w:pStyle w:val="ListParagraph"/>
        <w:numPr>
          <w:ilvl w:val="0"/>
          <w:numId w:val="4"/>
        </w:numPr>
      </w:pPr>
      <w:r w:rsidRPr="00272834">
        <w:t xml:space="preserve">Yoga Philosophy/Lifestyle and Ethics for </w:t>
      </w:r>
      <w:r w:rsidR="00A06F04">
        <w:t>Yoga Teachers</w:t>
      </w:r>
      <w:r w:rsidR="009E60C3">
        <w:t xml:space="preserve">: </w:t>
      </w:r>
      <w:r w:rsidRPr="00272834">
        <w:t>Consists of the study of yoga philosophies, yoga lifestyle, and ethics for yoga teachers. Students are encouraged to</w:t>
      </w:r>
      <w:r w:rsidR="009E60C3">
        <w:t xml:space="preserve"> </w:t>
      </w:r>
      <w:r w:rsidRPr="00272834">
        <w:t xml:space="preserve">explore their connection to the teachings and examine the integration of yogic philosophy into their classes. </w:t>
      </w:r>
    </w:p>
    <w:p w14:paraId="565155E3" w14:textId="77777777" w:rsidR="009E60C3" w:rsidRDefault="009E60C3" w:rsidP="009E60C3">
      <w:pPr>
        <w:pStyle w:val="ListParagraph"/>
      </w:pPr>
    </w:p>
    <w:p w14:paraId="0958B903" w14:textId="77777777" w:rsidR="00C1123B" w:rsidRDefault="00A06F04" w:rsidP="00C1123B">
      <w:pPr>
        <w:pStyle w:val="ListParagraph"/>
        <w:numPr>
          <w:ilvl w:val="0"/>
          <w:numId w:val="4"/>
        </w:numPr>
      </w:pPr>
      <w:r>
        <w:t>Practicum</w:t>
      </w:r>
      <w:r w:rsidR="009E60C3">
        <w:t xml:space="preserve">: </w:t>
      </w:r>
      <w:r>
        <w:t>C</w:t>
      </w:r>
      <w:r w:rsidR="00272834" w:rsidRPr="00272834">
        <w:t xml:space="preserve">onsists of practice teaching, receiving feedback, observing others teaching and hearing/giving feedback. </w:t>
      </w:r>
    </w:p>
    <w:p w14:paraId="2BBE6FDF" w14:textId="77777777" w:rsidR="0078263E" w:rsidRPr="0078263E" w:rsidRDefault="0078263E" w:rsidP="0078263E">
      <w:pPr>
        <w:rPr>
          <w:sz w:val="4"/>
          <w:szCs w:val="4"/>
        </w:rPr>
      </w:pPr>
    </w:p>
    <w:p w14:paraId="43D6984D" w14:textId="77777777" w:rsidR="00272834" w:rsidRPr="00D21EC8" w:rsidRDefault="00177467" w:rsidP="00180548">
      <w:pPr>
        <w:jc w:val="center"/>
        <w:rPr>
          <w:b/>
        </w:rPr>
      </w:pPr>
      <w:r>
        <w:rPr>
          <w:b/>
        </w:rPr>
        <w:t>Required Textbook</w:t>
      </w:r>
    </w:p>
    <w:p w14:paraId="1A9D9718" w14:textId="52E8F231" w:rsidR="00400699" w:rsidRDefault="00177467">
      <w:r>
        <w:t xml:space="preserve">The Illustrated </w:t>
      </w:r>
      <w:r w:rsidR="00A06F04">
        <w:t>Light on Yoga</w:t>
      </w:r>
      <w:r w:rsidR="009E60C3">
        <w:t xml:space="preserve"> by B.K.S Iyengar</w:t>
      </w:r>
      <w:r w:rsidR="00400699">
        <w:t xml:space="preserve"> (This book can b</w:t>
      </w:r>
      <w:r w:rsidR="00570986">
        <w:t>e purchased online</w:t>
      </w:r>
      <w:r w:rsidR="00062830">
        <w:t xml:space="preserve"> or ordered </w:t>
      </w:r>
      <w:r w:rsidR="00887689">
        <w:t>from</w:t>
      </w:r>
      <w:r w:rsidR="00400699">
        <w:t xml:space="preserve"> Exclusive Books)</w:t>
      </w:r>
    </w:p>
    <w:p w14:paraId="2ABA3462" w14:textId="77777777" w:rsidR="0078263E" w:rsidRPr="0078263E" w:rsidRDefault="0078263E">
      <w:pPr>
        <w:rPr>
          <w:sz w:val="4"/>
          <w:szCs w:val="4"/>
        </w:rPr>
      </w:pPr>
    </w:p>
    <w:p w14:paraId="44786413" w14:textId="77777777" w:rsidR="00272834" w:rsidRPr="00D21EC8" w:rsidRDefault="00A06F04" w:rsidP="00180548">
      <w:pPr>
        <w:jc w:val="center"/>
        <w:rPr>
          <w:b/>
        </w:rPr>
      </w:pPr>
      <w:r w:rsidRPr="00D21EC8">
        <w:rPr>
          <w:b/>
        </w:rPr>
        <w:t>Recommended Reading</w:t>
      </w:r>
      <w:r w:rsidR="00C1123B">
        <w:rPr>
          <w:b/>
        </w:rPr>
        <w:t xml:space="preserve"> (not compulsory)</w:t>
      </w:r>
    </w:p>
    <w:p w14:paraId="59A409E3" w14:textId="77777777" w:rsidR="00A06F04" w:rsidRDefault="00C1123B" w:rsidP="00A06F04">
      <w:r>
        <w:t xml:space="preserve">Yoga Anatomy by Leslie </w:t>
      </w:r>
      <w:proofErr w:type="spellStart"/>
      <w:r>
        <w:t>Kaminoff</w:t>
      </w:r>
      <w:proofErr w:type="spellEnd"/>
      <w:r>
        <w:t xml:space="preserve"> &amp;</w:t>
      </w:r>
      <w:r w:rsidR="00A06F04" w:rsidRPr="00272834">
        <w:t xml:space="preserve"> Amy Matthew</w:t>
      </w:r>
    </w:p>
    <w:p w14:paraId="051C3344" w14:textId="77777777" w:rsidR="00A06F04" w:rsidRDefault="00177467" w:rsidP="00A06F04">
      <w:r>
        <w:t>The Science of Yoga: The Risks and the R</w:t>
      </w:r>
      <w:r w:rsidR="00A06F04">
        <w:t>ewards</w:t>
      </w:r>
      <w:r>
        <w:t xml:space="preserve"> by William J. Broad</w:t>
      </w:r>
    </w:p>
    <w:p w14:paraId="25E77D77" w14:textId="77777777" w:rsidR="00A06F04" w:rsidRPr="00D7051C" w:rsidRDefault="00A06F04">
      <w:pPr>
        <w:rPr>
          <w:sz w:val="4"/>
          <w:szCs w:val="4"/>
        </w:rPr>
      </w:pPr>
    </w:p>
    <w:p w14:paraId="3CC4F5D4" w14:textId="77777777" w:rsidR="00AD3678" w:rsidRPr="00AD3678" w:rsidRDefault="00272834" w:rsidP="00180548">
      <w:pPr>
        <w:jc w:val="center"/>
        <w:rPr>
          <w:b/>
        </w:rPr>
      </w:pPr>
      <w:r w:rsidRPr="00AD3678">
        <w:rPr>
          <w:b/>
        </w:rPr>
        <w:t>Student Progress</w:t>
      </w:r>
    </w:p>
    <w:p w14:paraId="6B17974F" w14:textId="6A4DDEFE" w:rsidR="00BE2B76" w:rsidRDefault="00AD3678" w:rsidP="00272834">
      <w:r>
        <w:t>A</w:t>
      </w:r>
      <w:r w:rsidR="00D21EC8">
        <w:t>ssignments, a written final exam</w:t>
      </w:r>
      <w:r w:rsidR="00C96670">
        <w:t>,</w:t>
      </w:r>
      <w:r w:rsidR="00D21EC8">
        <w:t xml:space="preserve"> and </w:t>
      </w:r>
      <w:r w:rsidR="00A557B3">
        <w:t xml:space="preserve">the </w:t>
      </w:r>
      <w:r w:rsidR="00D21EC8">
        <w:t xml:space="preserve">demonstration </w:t>
      </w:r>
      <w:r w:rsidR="00A557B3">
        <w:t xml:space="preserve">on teaching a class </w:t>
      </w:r>
      <w:r w:rsidR="008225E9">
        <w:t>will be used to assess the s</w:t>
      </w:r>
      <w:r w:rsidR="00272834">
        <w:t>tudent’s understanding of the material presented.</w:t>
      </w:r>
      <w:r w:rsidR="004560E4">
        <w:t xml:space="preserve"> </w:t>
      </w:r>
      <w:r w:rsidR="00272834">
        <w:t>The written exam wil</w:t>
      </w:r>
      <w:r w:rsidR="008225E9">
        <w:t xml:space="preserve">l cover </w:t>
      </w:r>
      <w:r w:rsidR="00A557B3">
        <w:t>t</w:t>
      </w:r>
      <w:r w:rsidR="008225E9">
        <w:t xml:space="preserve">eaching </w:t>
      </w:r>
      <w:r w:rsidR="00A557B3">
        <w:t>m</w:t>
      </w:r>
      <w:r w:rsidR="008225E9">
        <w:t>ethodology, anatomy and physiology, and yoga p</w:t>
      </w:r>
      <w:r w:rsidR="00272834">
        <w:t xml:space="preserve">hilosophy/ </w:t>
      </w:r>
      <w:r w:rsidR="008225E9">
        <w:t>lifestyle and e</w:t>
      </w:r>
      <w:r w:rsidR="00BE2B76">
        <w:t>thics for yoga t</w:t>
      </w:r>
      <w:r w:rsidR="00272834">
        <w:t xml:space="preserve">eachers. A practical exam will cover </w:t>
      </w:r>
      <w:r w:rsidR="00BE2B76">
        <w:t>teaching t</w:t>
      </w:r>
      <w:r w:rsidR="00272834">
        <w:t>ech</w:t>
      </w:r>
      <w:r w:rsidR="004560E4">
        <w:t>niques and be graded pass/fail.</w:t>
      </w:r>
    </w:p>
    <w:p w14:paraId="0314B4FA" w14:textId="77777777" w:rsidR="0078263E" w:rsidRPr="0078263E" w:rsidRDefault="0078263E" w:rsidP="00272834">
      <w:pPr>
        <w:rPr>
          <w:sz w:val="4"/>
          <w:szCs w:val="4"/>
        </w:rPr>
      </w:pPr>
    </w:p>
    <w:p w14:paraId="4C6F9749" w14:textId="77777777" w:rsidR="00BE2B76" w:rsidRPr="00D7051C" w:rsidRDefault="00BE2B76" w:rsidP="00272834">
      <w:pPr>
        <w:rPr>
          <w:sz w:val="4"/>
          <w:szCs w:val="4"/>
        </w:rPr>
      </w:pPr>
    </w:p>
    <w:p w14:paraId="700BBBC3" w14:textId="77777777" w:rsidR="00BE2B76" w:rsidRPr="00BE2B76" w:rsidRDefault="004560E4" w:rsidP="00180548">
      <w:pPr>
        <w:jc w:val="center"/>
        <w:rPr>
          <w:b/>
        </w:rPr>
      </w:pPr>
      <w:r w:rsidRPr="00BE2B76">
        <w:rPr>
          <w:b/>
        </w:rPr>
        <w:t>Certification</w:t>
      </w:r>
    </w:p>
    <w:p w14:paraId="0D2F1C6F" w14:textId="087C1B11" w:rsidR="00D21EC8" w:rsidRDefault="001D72B9" w:rsidP="00272834">
      <w:r>
        <w:t>T</w:t>
      </w:r>
      <w:r w:rsidR="00272834" w:rsidRPr="00272834">
        <w:t xml:space="preserve">o receive a certificate of completion from </w:t>
      </w:r>
      <w:proofErr w:type="spellStart"/>
      <w:r w:rsidR="00C1123B">
        <w:t>E</w:t>
      </w:r>
      <w:r>
        <w:t>on</w:t>
      </w:r>
      <w:r w:rsidR="00D07ACF">
        <w:t>Y</w:t>
      </w:r>
      <w:r w:rsidR="00D21EC8">
        <w:t>oga</w:t>
      </w:r>
      <w:proofErr w:type="spellEnd"/>
      <w:r w:rsidR="00D21EC8">
        <w:t xml:space="preserve"> Teacher Training School, </w:t>
      </w:r>
      <w:r w:rsidR="00272834" w:rsidRPr="00272834">
        <w:t>students must pass all exams</w:t>
      </w:r>
      <w:r w:rsidR="00D21EC8">
        <w:t xml:space="preserve"> (written and practical)</w:t>
      </w:r>
      <w:r w:rsidR="00272834" w:rsidRPr="00272834">
        <w:t xml:space="preserve">, complete </w:t>
      </w:r>
      <w:r w:rsidR="00D21EC8">
        <w:t>all assignments</w:t>
      </w:r>
      <w:r w:rsidR="00272834" w:rsidRPr="00272834">
        <w:t xml:space="preserve">, and meet </w:t>
      </w:r>
      <w:r w:rsidR="00D812EE">
        <w:t xml:space="preserve">100% </w:t>
      </w:r>
      <w:r w:rsidR="00272834" w:rsidRPr="00272834">
        <w:t xml:space="preserve">attendance requirements. </w:t>
      </w:r>
      <w:r w:rsidR="00C1123B">
        <w:t>Any potential hours missed on the course will have to be discussed with the lead teacher</w:t>
      </w:r>
      <w:r w:rsidR="00062830">
        <w:t xml:space="preserve"> in advance to make alternative arrangements</w:t>
      </w:r>
      <w:r w:rsidR="00C1123B">
        <w:t>.</w:t>
      </w:r>
      <w:r w:rsidR="007922C2">
        <w:t xml:space="preserve"> An additi</w:t>
      </w:r>
      <w:r w:rsidR="00511C34">
        <w:t xml:space="preserve">onal </w:t>
      </w:r>
      <w:r w:rsidR="00851752">
        <w:t xml:space="preserve">hourly </w:t>
      </w:r>
      <w:r w:rsidR="00511C34">
        <w:t>fee will be charged to make up for any hours missed during the three</w:t>
      </w:r>
      <w:r>
        <w:t xml:space="preserve"> months</w:t>
      </w:r>
      <w:r w:rsidR="007922C2">
        <w:t>.</w:t>
      </w:r>
      <w:r w:rsidR="00C1123B">
        <w:t xml:space="preserve"> </w:t>
      </w:r>
      <w:r w:rsidR="008C0AB2">
        <w:t xml:space="preserve">Students will also be required to </w:t>
      </w:r>
      <w:r w:rsidR="00D812EE">
        <w:t>complete</w:t>
      </w:r>
      <w:r w:rsidR="008C0AB2">
        <w:t xml:space="preserve"> </w:t>
      </w:r>
      <w:r w:rsidR="008B391E">
        <w:t xml:space="preserve">an additional </w:t>
      </w:r>
      <w:r w:rsidR="00C96670">
        <w:t>45</w:t>
      </w:r>
      <w:r w:rsidR="00D812EE">
        <w:t xml:space="preserve"> hours</w:t>
      </w:r>
      <w:r w:rsidR="008C0AB2">
        <w:t xml:space="preserve"> </w:t>
      </w:r>
      <w:r w:rsidR="00D812EE">
        <w:t>of yoga</w:t>
      </w:r>
      <w:r w:rsidR="008C0AB2">
        <w:t xml:space="preserve"> </w:t>
      </w:r>
      <w:r w:rsidR="008B391E">
        <w:t xml:space="preserve">with </w:t>
      </w:r>
      <w:r w:rsidR="00A557B3">
        <w:t>ano</w:t>
      </w:r>
      <w:r w:rsidR="003D621D">
        <w:t>ther</w:t>
      </w:r>
      <w:r w:rsidR="008B391E">
        <w:t xml:space="preserve"> teacher/teacher</w:t>
      </w:r>
      <w:r w:rsidR="00180548">
        <w:t>s</w:t>
      </w:r>
      <w:r w:rsidR="008C0AB2">
        <w:t xml:space="preserve"> </w:t>
      </w:r>
      <w:r w:rsidR="00BE2B76">
        <w:t xml:space="preserve">during </w:t>
      </w:r>
      <w:r w:rsidR="00D07ACF">
        <w:t>the duration of the course</w:t>
      </w:r>
      <w:r w:rsidR="008C0AB2">
        <w:t xml:space="preserve">. </w:t>
      </w:r>
      <w:r w:rsidR="0011123D">
        <w:t xml:space="preserve">The </w:t>
      </w:r>
      <w:proofErr w:type="spellStart"/>
      <w:r w:rsidR="0011123D">
        <w:t>EonYoga</w:t>
      </w:r>
      <w:proofErr w:type="spellEnd"/>
      <w:r w:rsidR="0011123D">
        <w:t xml:space="preserve"> online studio can be utilised to make up additional hours. </w:t>
      </w:r>
      <w:r w:rsidR="00272834" w:rsidRPr="00272834">
        <w:t>At that point</w:t>
      </w:r>
      <w:r w:rsidR="00A557B3">
        <w:t>,</w:t>
      </w:r>
      <w:r w:rsidR="00272834" w:rsidRPr="00272834">
        <w:t xml:space="preserve"> students are eligible to apply for Yoga Alliance 200 Hour Recognition. </w:t>
      </w:r>
    </w:p>
    <w:p w14:paraId="52FDFF75" w14:textId="77777777" w:rsidR="00BE2B76" w:rsidRPr="00D7051C" w:rsidRDefault="00BE2B76" w:rsidP="00272834">
      <w:pPr>
        <w:rPr>
          <w:b/>
          <w:sz w:val="4"/>
          <w:szCs w:val="4"/>
        </w:rPr>
      </w:pPr>
    </w:p>
    <w:p w14:paraId="753E0C62" w14:textId="77777777" w:rsidR="00D21EC8" w:rsidRPr="00D21EC8" w:rsidRDefault="00272834" w:rsidP="00180548">
      <w:pPr>
        <w:jc w:val="center"/>
        <w:rPr>
          <w:b/>
        </w:rPr>
      </w:pPr>
      <w:r w:rsidRPr="00D21EC8">
        <w:rPr>
          <w:b/>
        </w:rPr>
        <w:t>Tuition and Fees</w:t>
      </w:r>
    </w:p>
    <w:p w14:paraId="686E067B" w14:textId="371997EE" w:rsidR="00BD5C2E" w:rsidRDefault="00272834" w:rsidP="00272834">
      <w:r w:rsidRPr="00272834">
        <w:t>T</w:t>
      </w:r>
      <w:r w:rsidR="00A557B3">
        <w:t>he t</w:t>
      </w:r>
      <w:r w:rsidRPr="00272834">
        <w:t xml:space="preserve">uition for the entire course is </w:t>
      </w:r>
      <w:r w:rsidR="00062830">
        <w:t>R2</w:t>
      </w:r>
      <w:r w:rsidR="00585C7B">
        <w:t>4</w:t>
      </w:r>
      <w:r w:rsidR="00525250">
        <w:t>3</w:t>
      </w:r>
      <w:r w:rsidR="00062830">
        <w:t>00</w:t>
      </w:r>
      <w:r w:rsidR="00BD5C2E">
        <w:t xml:space="preserve">. </w:t>
      </w:r>
      <w:r w:rsidR="001405ED">
        <w:t>E</w:t>
      </w:r>
      <w:r w:rsidR="00AD3678">
        <w:t>arl</w:t>
      </w:r>
      <w:r w:rsidR="00C97CAE">
        <w:t>y bir</w:t>
      </w:r>
      <w:r w:rsidR="00062830">
        <w:t>d special of R2</w:t>
      </w:r>
      <w:r w:rsidR="00525250">
        <w:t>21</w:t>
      </w:r>
      <w:r w:rsidR="00062830">
        <w:t>0</w:t>
      </w:r>
      <w:r w:rsidR="004C7BE0">
        <w:t>0</w:t>
      </w:r>
      <w:r w:rsidR="00B567D6">
        <w:t xml:space="preserve"> if</w:t>
      </w:r>
      <w:r w:rsidR="00AD3678">
        <w:t xml:space="preserve"> payment is made</w:t>
      </w:r>
      <w:r w:rsidR="00B567D6">
        <w:t xml:space="preserve"> in full by </w:t>
      </w:r>
      <w:r w:rsidR="00525250">
        <w:t>15 January</w:t>
      </w:r>
      <w:r w:rsidR="00BA7981">
        <w:t xml:space="preserve"> </w:t>
      </w:r>
      <w:r w:rsidR="005310B3">
        <w:t>20</w:t>
      </w:r>
      <w:r w:rsidR="00AB5F0E">
        <w:t>2</w:t>
      </w:r>
      <w:r w:rsidR="00525250">
        <w:t>3</w:t>
      </w:r>
      <w:r w:rsidR="002D57E7">
        <w:t>.</w:t>
      </w:r>
      <w:r w:rsidR="00E2103E">
        <w:t xml:space="preserve"> </w:t>
      </w:r>
    </w:p>
    <w:p w14:paraId="5FFB98B0" w14:textId="77777777" w:rsidR="00B567D6" w:rsidRDefault="0088277F" w:rsidP="00272834">
      <w:r>
        <w:t>Alternatively,</w:t>
      </w:r>
      <w:r w:rsidR="00B567D6">
        <w:t xml:space="preserve"> payments can be made as follows:</w:t>
      </w:r>
    </w:p>
    <w:p w14:paraId="521D8961" w14:textId="244A1059" w:rsidR="002B4B07" w:rsidRDefault="00BD5C2E" w:rsidP="00272834">
      <w:r>
        <w:t>First pa</w:t>
      </w:r>
      <w:r w:rsidR="00620054">
        <w:t xml:space="preserve">yment </w:t>
      </w:r>
      <w:r w:rsidR="00010906">
        <w:t>of R</w:t>
      </w:r>
      <w:r w:rsidR="00216BFC">
        <w:t>6</w:t>
      </w:r>
      <w:r w:rsidR="00585C7B">
        <w:t>9</w:t>
      </w:r>
      <w:r w:rsidR="000663BB">
        <w:t>00</w:t>
      </w:r>
      <w:r>
        <w:t xml:space="preserve"> to be made by</w:t>
      </w:r>
      <w:r w:rsidR="00272834" w:rsidRPr="00272834">
        <w:t xml:space="preserve"> </w:t>
      </w:r>
      <w:r w:rsidR="00525250">
        <w:t>15 January 2023</w:t>
      </w:r>
    </w:p>
    <w:p w14:paraId="522C283A" w14:textId="160C7DAA" w:rsidR="00BD5C2E" w:rsidRDefault="00062830" w:rsidP="00272834">
      <w:r>
        <w:t>Second payment of R5</w:t>
      </w:r>
      <w:r w:rsidR="00525250">
        <w:t>8</w:t>
      </w:r>
      <w:r w:rsidR="00216BFC">
        <w:t>0</w:t>
      </w:r>
      <w:r w:rsidR="000663BB">
        <w:t>0</w:t>
      </w:r>
      <w:r w:rsidR="00BE2B76">
        <w:t xml:space="preserve"> to be made by </w:t>
      </w:r>
      <w:r w:rsidR="00525250">
        <w:t>28</w:t>
      </w:r>
      <w:r w:rsidR="00BA7981">
        <w:t xml:space="preserve"> </w:t>
      </w:r>
      <w:r w:rsidR="00525250">
        <w:t xml:space="preserve">February </w:t>
      </w:r>
      <w:r w:rsidR="00EB56E1">
        <w:t>202</w:t>
      </w:r>
      <w:r w:rsidR="00525250">
        <w:t>3</w:t>
      </w:r>
    </w:p>
    <w:p w14:paraId="031018AF" w14:textId="33AD5C31" w:rsidR="00C97CAE" w:rsidRDefault="00062830" w:rsidP="00272834">
      <w:r>
        <w:t>Third payment of R5</w:t>
      </w:r>
      <w:r w:rsidR="00525250">
        <w:t>8</w:t>
      </w:r>
      <w:r w:rsidR="00216BFC">
        <w:t>0</w:t>
      </w:r>
      <w:r w:rsidR="000663BB">
        <w:t>0</w:t>
      </w:r>
      <w:r w:rsidR="00E7377F">
        <w:t xml:space="preserve"> to be made by </w:t>
      </w:r>
      <w:r w:rsidR="00585C7B">
        <w:t xml:space="preserve">31 </w:t>
      </w:r>
      <w:r w:rsidR="00525250">
        <w:t>March</w:t>
      </w:r>
      <w:r w:rsidR="00EB56E1">
        <w:t xml:space="preserve"> </w:t>
      </w:r>
      <w:r w:rsidR="005310B3">
        <w:t>20</w:t>
      </w:r>
      <w:r w:rsidR="00EB56E1">
        <w:t>2</w:t>
      </w:r>
      <w:r w:rsidR="00525250">
        <w:t>3</w:t>
      </w:r>
    </w:p>
    <w:p w14:paraId="1B8F9C5C" w14:textId="431B0B34" w:rsidR="00010906" w:rsidRDefault="00010906" w:rsidP="00272834">
      <w:r>
        <w:t>Fourth payment of R</w:t>
      </w:r>
      <w:r w:rsidR="00062830">
        <w:t>5</w:t>
      </w:r>
      <w:r w:rsidR="00525250">
        <w:t>8</w:t>
      </w:r>
      <w:r w:rsidR="00216BFC">
        <w:t>0</w:t>
      </w:r>
      <w:r w:rsidR="000663BB">
        <w:t>0</w:t>
      </w:r>
      <w:r>
        <w:t xml:space="preserve"> to be made by </w:t>
      </w:r>
      <w:r w:rsidR="00E2103E">
        <w:t xml:space="preserve">30 </w:t>
      </w:r>
      <w:r w:rsidR="00525250">
        <w:t>April</w:t>
      </w:r>
      <w:r w:rsidR="00BA7981">
        <w:t xml:space="preserve"> </w:t>
      </w:r>
      <w:r w:rsidR="005310B3">
        <w:t>20</w:t>
      </w:r>
      <w:r w:rsidR="00EB56E1">
        <w:t>2</w:t>
      </w:r>
      <w:r w:rsidR="00525250">
        <w:t>3</w:t>
      </w:r>
    </w:p>
    <w:p w14:paraId="26B951C6" w14:textId="5DE2928D" w:rsidR="00E6043B" w:rsidRDefault="00C97CAE" w:rsidP="00272834">
      <w:r>
        <w:t>S</w:t>
      </w:r>
      <w:r w:rsidR="006029AB">
        <w:t>pecial payment plans can be arranged on request.</w:t>
      </w:r>
    </w:p>
    <w:p w14:paraId="4382BDA1" w14:textId="0358AFEA" w:rsidR="005C105A" w:rsidRDefault="005C105A" w:rsidP="00272834">
      <w:r>
        <w:t>The first payment</w:t>
      </w:r>
      <w:r w:rsidR="00E7377F">
        <w:t xml:space="preserve"> of R6</w:t>
      </w:r>
      <w:r w:rsidR="00585C7B">
        <w:t>9</w:t>
      </w:r>
      <w:r w:rsidR="000663BB">
        <w:t>00</w:t>
      </w:r>
      <w:r w:rsidR="007C29A0">
        <w:t xml:space="preserve"> </w:t>
      </w:r>
      <w:r w:rsidR="00E2103E">
        <w:t xml:space="preserve">is required by </w:t>
      </w:r>
      <w:r w:rsidR="00525250">
        <w:t>15 January 2023</w:t>
      </w:r>
      <w:r w:rsidR="00E2103E">
        <w:t xml:space="preserve"> </w:t>
      </w:r>
      <w:r w:rsidR="00585C7B">
        <w:t>to</w:t>
      </w:r>
      <w:r w:rsidR="00E2103E">
        <w:t xml:space="preserve"> </w:t>
      </w:r>
      <w:r w:rsidR="007C29A0">
        <w:t xml:space="preserve">secure your </w:t>
      </w:r>
      <w:r w:rsidR="00585C7B">
        <w:t>spot</w:t>
      </w:r>
      <w:r w:rsidR="007C29A0">
        <w:t xml:space="preserve"> </w:t>
      </w:r>
      <w:r w:rsidR="0088277F">
        <w:t>on the course</w:t>
      </w:r>
      <w:r w:rsidR="00585C7B">
        <w:t>.</w:t>
      </w:r>
      <w:r w:rsidR="0088277F">
        <w:t xml:space="preserve"> </w:t>
      </w:r>
      <w:r w:rsidR="00585C7B">
        <w:t>It</w:t>
      </w:r>
      <w:r>
        <w:t xml:space="preserve"> is </w:t>
      </w:r>
      <w:r w:rsidR="00585C7B">
        <w:t xml:space="preserve">a </w:t>
      </w:r>
      <w:r>
        <w:t xml:space="preserve">non-refundable </w:t>
      </w:r>
      <w:r w:rsidR="00585C7B">
        <w:t xml:space="preserve">fee </w:t>
      </w:r>
      <w:r>
        <w:t>should you wish to drop out of the course at any point in time</w:t>
      </w:r>
      <w:r w:rsidR="0088277F">
        <w:t>.</w:t>
      </w:r>
    </w:p>
    <w:p w14:paraId="09B1AF05" w14:textId="77777777" w:rsidR="00180548" w:rsidRPr="0078263E" w:rsidRDefault="00180548" w:rsidP="00272834">
      <w:pPr>
        <w:rPr>
          <w:sz w:val="4"/>
          <w:szCs w:val="4"/>
        </w:rPr>
      </w:pPr>
    </w:p>
    <w:p w14:paraId="700F7DAD" w14:textId="77777777" w:rsidR="0041410A" w:rsidRDefault="0041410A" w:rsidP="004C2D49">
      <w:pPr>
        <w:spacing w:before="100" w:beforeAutospacing="1" w:after="100" w:afterAutospacing="1"/>
        <w:jc w:val="center"/>
        <w:rPr>
          <w:rFonts w:eastAsia="Times New Roman"/>
          <w:b/>
          <w:bCs/>
          <w:color w:val="000000"/>
          <w:sz w:val="21"/>
          <w:szCs w:val="21"/>
        </w:rPr>
      </w:pPr>
      <w:bookmarkStart w:id="0" w:name="_Hlk86847742"/>
    </w:p>
    <w:p w14:paraId="1189B37E" w14:textId="0F97F61C" w:rsidR="004C2D49" w:rsidRDefault="004C2D49" w:rsidP="004C2D49">
      <w:pPr>
        <w:spacing w:before="100" w:beforeAutospacing="1" w:after="100" w:afterAutospacing="1"/>
        <w:jc w:val="center"/>
        <w:rPr>
          <w:rFonts w:eastAsia="Times New Roman"/>
          <w:color w:val="000000"/>
          <w:sz w:val="21"/>
          <w:szCs w:val="21"/>
        </w:rPr>
      </w:pPr>
      <w:r>
        <w:rPr>
          <w:rFonts w:eastAsia="Times New Roman"/>
          <w:b/>
          <w:bCs/>
          <w:color w:val="000000"/>
          <w:sz w:val="21"/>
          <w:szCs w:val="21"/>
        </w:rPr>
        <w:t>202</w:t>
      </w:r>
      <w:r w:rsidR="00525250">
        <w:rPr>
          <w:rFonts w:eastAsia="Times New Roman"/>
          <w:b/>
          <w:bCs/>
          <w:color w:val="000000"/>
          <w:sz w:val="21"/>
          <w:szCs w:val="21"/>
        </w:rPr>
        <w:t>3</w:t>
      </w:r>
      <w:r>
        <w:rPr>
          <w:rFonts w:eastAsia="Times New Roman"/>
          <w:b/>
          <w:bCs/>
          <w:color w:val="000000"/>
          <w:sz w:val="21"/>
          <w:szCs w:val="21"/>
        </w:rPr>
        <w:t xml:space="preserve"> Calendar</w:t>
      </w:r>
    </w:p>
    <w:p w14:paraId="6AB79D85" w14:textId="77777777" w:rsidR="004C2D49" w:rsidRDefault="004C2D49" w:rsidP="004C2D49">
      <w:pPr>
        <w:spacing w:before="100" w:beforeAutospacing="1" w:after="100" w:afterAutospacing="1"/>
        <w:rPr>
          <w:rFonts w:eastAsia="Times New Roman"/>
          <w:color w:val="000000"/>
          <w:sz w:val="21"/>
          <w:szCs w:val="21"/>
        </w:rPr>
      </w:pPr>
      <w:r>
        <w:rPr>
          <w:rFonts w:eastAsia="Times New Roman"/>
          <w:color w:val="000000"/>
          <w:sz w:val="21"/>
          <w:szCs w:val="21"/>
          <w:u w:val="single"/>
        </w:rPr>
        <w:t>Times:</w:t>
      </w:r>
    </w:p>
    <w:p w14:paraId="2122F2BA" w14:textId="77777777" w:rsidR="004C2D49" w:rsidRDefault="004C2D49" w:rsidP="004C2D49">
      <w:pPr>
        <w:spacing w:before="100" w:beforeAutospacing="1" w:after="100" w:afterAutospacing="1"/>
        <w:rPr>
          <w:rFonts w:eastAsia="Times New Roman"/>
          <w:color w:val="000000"/>
          <w:sz w:val="21"/>
          <w:szCs w:val="21"/>
        </w:rPr>
      </w:pPr>
      <w:r>
        <w:rPr>
          <w:rFonts w:eastAsia="Times New Roman"/>
          <w:color w:val="000000"/>
          <w:sz w:val="21"/>
          <w:szCs w:val="21"/>
        </w:rPr>
        <w:t>Tuesdays: 17h30 – 20h00</w:t>
      </w:r>
    </w:p>
    <w:p w14:paraId="54C68344" w14:textId="77777777" w:rsidR="004C2D49" w:rsidRDefault="004C2D49" w:rsidP="004C2D49">
      <w:pPr>
        <w:spacing w:before="100" w:beforeAutospacing="1" w:after="100" w:afterAutospacing="1"/>
        <w:rPr>
          <w:rFonts w:eastAsia="Times New Roman"/>
          <w:color w:val="000000"/>
          <w:sz w:val="21"/>
          <w:szCs w:val="21"/>
        </w:rPr>
      </w:pPr>
      <w:r>
        <w:rPr>
          <w:rFonts w:eastAsia="Times New Roman"/>
          <w:color w:val="000000"/>
          <w:sz w:val="21"/>
          <w:szCs w:val="21"/>
        </w:rPr>
        <w:t>Saturdays: 09h30 – 15h30</w:t>
      </w:r>
    </w:p>
    <w:p w14:paraId="5EA69C4C" w14:textId="77777777" w:rsidR="004C2D49" w:rsidRDefault="004C2D49" w:rsidP="004C2D49">
      <w:pPr>
        <w:spacing w:before="100" w:beforeAutospacing="1" w:after="100" w:afterAutospacing="1"/>
        <w:rPr>
          <w:rFonts w:eastAsia="Times New Roman"/>
          <w:color w:val="000000"/>
          <w:sz w:val="21"/>
          <w:szCs w:val="21"/>
        </w:rPr>
      </w:pPr>
      <w:r>
        <w:rPr>
          <w:rFonts w:eastAsia="Times New Roman"/>
          <w:color w:val="000000"/>
          <w:sz w:val="21"/>
          <w:szCs w:val="21"/>
        </w:rPr>
        <w:t> </w:t>
      </w:r>
    </w:p>
    <w:p w14:paraId="38C6EC39" w14:textId="77777777" w:rsidR="004C2D49" w:rsidRDefault="004C2D49" w:rsidP="004C2D49">
      <w:pPr>
        <w:spacing w:before="100" w:beforeAutospacing="1" w:after="100" w:afterAutospacing="1"/>
        <w:rPr>
          <w:rFonts w:eastAsia="Times New Roman"/>
          <w:color w:val="000000"/>
          <w:sz w:val="21"/>
          <w:szCs w:val="21"/>
        </w:rPr>
      </w:pPr>
      <w:r>
        <w:rPr>
          <w:rFonts w:eastAsia="Times New Roman"/>
          <w:color w:val="000000"/>
          <w:sz w:val="21"/>
          <w:szCs w:val="21"/>
          <w:u w:val="single"/>
        </w:rPr>
        <w:t>Dates:</w:t>
      </w:r>
    </w:p>
    <w:p w14:paraId="49D83E6A" w14:textId="117D9318" w:rsidR="00525250" w:rsidRDefault="00525250" w:rsidP="00525250">
      <w:pPr>
        <w:spacing w:before="100" w:beforeAutospacing="1" w:after="100" w:afterAutospacing="1"/>
        <w:rPr>
          <w:rFonts w:eastAsia="Times New Roman"/>
          <w:color w:val="000000"/>
          <w:sz w:val="21"/>
          <w:szCs w:val="21"/>
        </w:rPr>
      </w:pPr>
      <w:r>
        <w:rPr>
          <w:rFonts w:eastAsia="Times New Roman"/>
          <w:color w:val="000000"/>
          <w:sz w:val="21"/>
          <w:szCs w:val="21"/>
        </w:rPr>
        <w:t>February 202</w:t>
      </w:r>
      <w:r w:rsidR="00934A4D">
        <w:rPr>
          <w:rFonts w:eastAsia="Times New Roman"/>
          <w:color w:val="000000"/>
          <w:sz w:val="21"/>
          <w:szCs w:val="21"/>
        </w:rPr>
        <w:t>3</w:t>
      </w:r>
      <w:r>
        <w:rPr>
          <w:rFonts w:eastAsia="Times New Roman"/>
          <w:color w:val="000000"/>
          <w:sz w:val="21"/>
          <w:szCs w:val="21"/>
        </w:rPr>
        <w:t>: 0</w:t>
      </w:r>
      <w:r w:rsidR="0045398E">
        <w:rPr>
          <w:rFonts w:eastAsia="Times New Roman"/>
          <w:color w:val="000000"/>
          <w:sz w:val="21"/>
          <w:szCs w:val="21"/>
        </w:rPr>
        <w:t>7</w:t>
      </w:r>
      <w:r>
        <w:rPr>
          <w:rFonts w:eastAsia="Times New Roman"/>
          <w:color w:val="000000"/>
          <w:sz w:val="21"/>
          <w:szCs w:val="21"/>
        </w:rPr>
        <w:t xml:space="preserve">, </w:t>
      </w:r>
      <w:r w:rsidR="0045398E">
        <w:rPr>
          <w:rFonts w:eastAsia="Times New Roman"/>
          <w:color w:val="000000"/>
          <w:sz w:val="21"/>
          <w:szCs w:val="21"/>
        </w:rPr>
        <w:t>11</w:t>
      </w:r>
      <w:r>
        <w:rPr>
          <w:rFonts w:eastAsia="Times New Roman"/>
          <w:color w:val="000000"/>
          <w:sz w:val="21"/>
          <w:szCs w:val="21"/>
        </w:rPr>
        <w:t xml:space="preserve">, </w:t>
      </w:r>
      <w:r w:rsidR="0045398E">
        <w:rPr>
          <w:rFonts w:eastAsia="Times New Roman"/>
          <w:color w:val="000000"/>
          <w:sz w:val="21"/>
          <w:szCs w:val="21"/>
        </w:rPr>
        <w:t>14</w:t>
      </w:r>
      <w:r>
        <w:rPr>
          <w:rFonts w:eastAsia="Times New Roman"/>
          <w:color w:val="000000"/>
          <w:sz w:val="21"/>
          <w:szCs w:val="21"/>
        </w:rPr>
        <w:t>, 1</w:t>
      </w:r>
      <w:r w:rsidR="0045398E">
        <w:rPr>
          <w:rFonts w:eastAsia="Times New Roman"/>
          <w:color w:val="000000"/>
          <w:sz w:val="21"/>
          <w:szCs w:val="21"/>
        </w:rPr>
        <w:t>8</w:t>
      </w:r>
      <w:r>
        <w:rPr>
          <w:rFonts w:eastAsia="Times New Roman"/>
          <w:color w:val="000000"/>
          <w:sz w:val="21"/>
          <w:szCs w:val="21"/>
        </w:rPr>
        <w:t xml:space="preserve">, </w:t>
      </w:r>
      <w:r w:rsidR="0045398E">
        <w:rPr>
          <w:rFonts w:eastAsia="Times New Roman"/>
          <w:color w:val="000000"/>
          <w:sz w:val="21"/>
          <w:szCs w:val="21"/>
        </w:rPr>
        <w:t>21</w:t>
      </w:r>
      <w:r>
        <w:rPr>
          <w:rFonts w:eastAsia="Times New Roman"/>
          <w:color w:val="000000"/>
          <w:sz w:val="21"/>
          <w:szCs w:val="21"/>
        </w:rPr>
        <w:t xml:space="preserve">, </w:t>
      </w:r>
      <w:r w:rsidR="00934A4D">
        <w:rPr>
          <w:rFonts w:eastAsia="Times New Roman"/>
          <w:color w:val="000000"/>
          <w:sz w:val="21"/>
          <w:szCs w:val="21"/>
        </w:rPr>
        <w:t>25</w:t>
      </w:r>
      <w:r>
        <w:rPr>
          <w:rFonts w:eastAsia="Times New Roman"/>
          <w:color w:val="000000"/>
          <w:sz w:val="21"/>
          <w:szCs w:val="21"/>
        </w:rPr>
        <w:t>, 2</w:t>
      </w:r>
      <w:r w:rsidR="00934A4D">
        <w:rPr>
          <w:rFonts w:eastAsia="Times New Roman"/>
          <w:color w:val="000000"/>
          <w:sz w:val="21"/>
          <w:szCs w:val="21"/>
        </w:rPr>
        <w:t>8</w:t>
      </w:r>
      <w:r>
        <w:rPr>
          <w:rFonts w:eastAsia="Times New Roman"/>
          <w:color w:val="000000"/>
          <w:sz w:val="21"/>
          <w:szCs w:val="21"/>
        </w:rPr>
        <w:t>    </w:t>
      </w:r>
    </w:p>
    <w:p w14:paraId="07DF3889" w14:textId="686B2A9C" w:rsidR="00525250" w:rsidRDefault="00525250" w:rsidP="00525250">
      <w:pPr>
        <w:spacing w:before="100" w:beforeAutospacing="1" w:after="100" w:afterAutospacing="1"/>
        <w:rPr>
          <w:rFonts w:eastAsia="Times New Roman"/>
          <w:color w:val="000000"/>
          <w:sz w:val="21"/>
          <w:szCs w:val="21"/>
        </w:rPr>
      </w:pPr>
      <w:r>
        <w:rPr>
          <w:rFonts w:eastAsia="Times New Roman"/>
          <w:color w:val="000000"/>
          <w:sz w:val="21"/>
          <w:szCs w:val="21"/>
        </w:rPr>
        <w:t>March 202</w:t>
      </w:r>
      <w:r w:rsidR="00934A4D">
        <w:rPr>
          <w:rFonts w:eastAsia="Times New Roman"/>
          <w:color w:val="000000"/>
          <w:sz w:val="21"/>
          <w:szCs w:val="21"/>
        </w:rPr>
        <w:t>3</w:t>
      </w:r>
      <w:r>
        <w:rPr>
          <w:rFonts w:eastAsia="Times New Roman"/>
          <w:color w:val="000000"/>
          <w:sz w:val="21"/>
          <w:szCs w:val="21"/>
        </w:rPr>
        <w:t>: 0</w:t>
      </w:r>
      <w:r w:rsidR="00934A4D">
        <w:rPr>
          <w:rFonts w:eastAsia="Times New Roman"/>
          <w:color w:val="000000"/>
          <w:sz w:val="21"/>
          <w:szCs w:val="21"/>
        </w:rPr>
        <w:t>4</w:t>
      </w:r>
      <w:r>
        <w:rPr>
          <w:rFonts w:eastAsia="Times New Roman"/>
          <w:color w:val="000000"/>
          <w:sz w:val="21"/>
          <w:szCs w:val="21"/>
        </w:rPr>
        <w:t>, 0</w:t>
      </w:r>
      <w:r w:rsidR="00934A4D">
        <w:rPr>
          <w:rFonts w:eastAsia="Times New Roman"/>
          <w:color w:val="000000"/>
          <w:sz w:val="21"/>
          <w:szCs w:val="21"/>
        </w:rPr>
        <w:t>7</w:t>
      </w:r>
      <w:r>
        <w:rPr>
          <w:rFonts w:eastAsia="Times New Roman"/>
          <w:color w:val="000000"/>
          <w:sz w:val="21"/>
          <w:szCs w:val="21"/>
        </w:rPr>
        <w:t xml:space="preserve">, </w:t>
      </w:r>
      <w:r w:rsidR="00934A4D">
        <w:rPr>
          <w:rFonts w:eastAsia="Times New Roman"/>
          <w:color w:val="000000"/>
          <w:sz w:val="21"/>
          <w:szCs w:val="21"/>
        </w:rPr>
        <w:t>11</w:t>
      </w:r>
      <w:r>
        <w:rPr>
          <w:rFonts w:eastAsia="Times New Roman"/>
          <w:color w:val="000000"/>
          <w:sz w:val="21"/>
          <w:szCs w:val="21"/>
        </w:rPr>
        <w:t xml:space="preserve">, </w:t>
      </w:r>
      <w:r w:rsidR="000D2C15">
        <w:rPr>
          <w:rFonts w:eastAsia="Times New Roman"/>
          <w:color w:val="000000"/>
          <w:sz w:val="21"/>
          <w:szCs w:val="21"/>
        </w:rPr>
        <w:t xml:space="preserve">12, </w:t>
      </w:r>
      <w:r w:rsidR="00CF4944">
        <w:rPr>
          <w:rFonts w:eastAsia="Times New Roman"/>
          <w:color w:val="000000"/>
          <w:sz w:val="21"/>
          <w:szCs w:val="21"/>
        </w:rPr>
        <w:t>14</w:t>
      </w:r>
      <w:r>
        <w:rPr>
          <w:rFonts w:eastAsia="Times New Roman"/>
          <w:color w:val="000000"/>
          <w:sz w:val="21"/>
          <w:szCs w:val="21"/>
        </w:rPr>
        <w:t>, 1</w:t>
      </w:r>
      <w:r w:rsidR="00CF4944">
        <w:rPr>
          <w:rFonts w:eastAsia="Times New Roman"/>
          <w:color w:val="000000"/>
          <w:sz w:val="21"/>
          <w:szCs w:val="21"/>
        </w:rPr>
        <w:t>8</w:t>
      </w:r>
      <w:r>
        <w:rPr>
          <w:rFonts w:eastAsia="Times New Roman"/>
          <w:color w:val="000000"/>
          <w:sz w:val="21"/>
          <w:szCs w:val="21"/>
        </w:rPr>
        <w:t xml:space="preserve">, </w:t>
      </w:r>
      <w:r w:rsidR="00CF4944">
        <w:rPr>
          <w:rFonts w:eastAsia="Times New Roman"/>
          <w:color w:val="000000"/>
          <w:sz w:val="21"/>
          <w:szCs w:val="21"/>
        </w:rPr>
        <w:t>21</w:t>
      </w:r>
      <w:r>
        <w:rPr>
          <w:rFonts w:eastAsia="Times New Roman"/>
          <w:color w:val="000000"/>
          <w:sz w:val="21"/>
          <w:szCs w:val="21"/>
        </w:rPr>
        <w:t xml:space="preserve">, </w:t>
      </w:r>
      <w:r w:rsidR="00CF4944">
        <w:rPr>
          <w:rFonts w:eastAsia="Times New Roman"/>
          <w:color w:val="000000"/>
          <w:sz w:val="21"/>
          <w:szCs w:val="21"/>
        </w:rPr>
        <w:t>25</w:t>
      </w:r>
      <w:r>
        <w:rPr>
          <w:rFonts w:eastAsia="Times New Roman"/>
          <w:color w:val="000000"/>
          <w:sz w:val="21"/>
          <w:szCs w:val="21"/>
        </w:rPr>
        <w:t>, 2</w:t>
      </w:r>
      <w:r w:rsidR="00CF4944">
        <w:rPr>
          <w:rFonts w:eastAsia="Times New Roman"/>
          <w:color w:val="000000"/>
          <w:sz w:val="21"/>
          <w:szCs w:val="21"/>
        </w:rPr>
        <w:t>8</w:t>
      </w:r>
      <w:r>
        <w:rPr>
          <w:rFonts w:eastAsia="Times New Roman"/>
          <w:color w:val="000000"/>
          <w:sz w:val="21"/>
          <w:szCs w:val="21"/>
        </w:rPr>
        <w:t>                        </w:t>
      </w:r>
    </w:p>
    <w:p w14:paraId="198892F3" w14:textId="3DD994A4" w:rsidR="00525250" w:rsidRDefault="00525250" w:rsidP="00525250">
      <w:pPr>
        <w:spacing w:before="100" w:beforeAutospacing="1" w:after="100" w:afterAutospacing="1"/>
        <w:rPr>
          <w:rFonts w:eastAsia="Times New Roman"/>
          <w:color w:val="000000"/>
          <w:sz w:val="21"/>
          <w:szCs w:val="21"/>
        </w:rPr>
      </w:pPr>
      <w:r>
        <w:rPr>
          <w:rFonts w:eastAsia="Times New Roman"/>
          <w:color w:val="000000"/>
          <w:sz w:val="21"/>
          <w:szCs w:val="21"/>
        </w:rPr>
        <w:t>April 202</w:t>
      </w:r>
      <w:r w:rsidR="00934A4D">
        <w:rPr>
          <w:rFonts w:eastAsia="Times New Roman"/>
          <w:color w:val="000000"/>
          <w:sz w:val="21"/>
          <w:szCs w:val="21"/>
        </w:rPr>
        <w:t>3</w:t>
      </w:r>
      <w:r>
        <w:rPr>
          <w:rFonts w:eastAsia="Times New Roman"/>
          <w:color w:val="000000"/>
          <w:sz w:val="21"/>
          <w:szCs w:val="21"/>
        </w:rPr>
        <w:t>: 0</w:t>
      </w:r>
      <w:r w:rsidR="00CF4944">
        <w:rPr>
          <w:rFonts w:eastAsia="Times New Roman"/>
          <w:color w:val="000000"/>
          <w:sz w:val="21"/>
          <w:szCs w:val="21"/>
        </w:rPr>
        <w:t>1</w:t>
      </w:r>
      <w:r>
        <w:rPr>
          <w:rFonts w:eastAsia="Times New Roman"/>
          <w:color w:val="000000"/>
          <w:sz w:val="21"/>
          <w:szCs w:val="21"/>
        </w:rPr>
        <w:t xml:space="preserve">, </w:t>
      </w:r>
      <w:r w:rsidR="001D5B70">
        <w:rPr>
          <w:rFonts w:eastAsia="Times New Roman"/>
          <w:color w:val="000000"/>
          <w:sz w:val="21"/>
          <w:szCs w:val="21"/>
        </w:rPr>
        <w:t>11</w:t>
      </w:r>
      <w:r>
        <w:rPr>
          <w:rFonts w:eastAsia="Times New Roman"/>
          <w:color w:val="000000"/>
          <w:sz w:val="21"/>
          <w:szCs w:val="21"/>
        </w:rPr>
        <w:t xml:space="preserve">, </w:t>
      </w:r>
      <w:r w:rsidR="001D5B70">
        <w:rPr>
          <w:rFonts w:eastAsia="Times New Roman"/>
          <w:color w:val="000000"/>
          <w:sz w:val="21"/>
          <w:szCs w:val="21"/>
        </w:rPr>
        <w:t>15</w:t>
      </w:r>
      <w:r>
        <w:rPr>
          <w:rFonts w:eastAsia="Times New Roman"/>
          <w:color w:val="000000"/>
          <w:sz w:val="21"/>
          <w:szCs w:val="21"/>
        </w:rPr>
        <w:t>, 1</w:t>
      </w:r>
      <w:r w:rsidR="001D5B70">
        <w:rPr>
          <w:rFonts w:eastAsia="Times New Roman"/>
          <w:color w:val="000000"/>
          <w:sz w:val="21"/>
          <w:szCs w:val="21"/>
        </w:rPr>
        <w:t>8</w:t>
      </w:r>
      <w:r>
        <w:rPr>
          <w:rFonts w:eastAsia="Times New Roman"/>
          <w:color w:val="000000"/>
          <w:sz w:val="21"/>
          <w:szCs w:val="21"/>
        </w:rPr>
        <w:t>, 2</w:t>
      </w:r>
      <w:r w:rsidR="001D5B70">
        <w:rPr>
          <w:rFonts w:eastAsia="Times New Roman"/>
          <w:color w:val="000000"/>
          <w:sz w:val="21"/>
          <w:szCs w:val="21"/>
        </w:rPr>
        <w:t>2</w:t>
      </w:r>
      <w:r w:rsidR="00BD78F8">
        <w:rPr>
          <w:rFonts w:eastAsia="Times New Roman"/>
          <w:color w:val="000000"/>
          <w:sz w:val="21"/>
          <w:szCs w:val="21"/>
        </w:rPr>
        <w:t>, 25, 29</w:t>
      </w:r>
    </w:p>
    <w:p w14:paraId="277A2A14" w14:textId="12D979EE" w:rsidR="00525250" w:rsidRDefault="00525250" w:rsidP="00525250">
      <w:pPr>
        <w:spacing w:before="100" w:beforeAutospacing="1" w:after="100" w:afterAutospacing="1"/>
        <w:rPr>
          <w:rFonts w:eastAsia="Times New Roman"/>
          <w:color w:val="000000"/>
          <w:sz w:val="21"/>
          <w:szCs w:val="21"/>
        </w:rPr>
      </w:pPr>
      <w:r>
        <w:rPr>
          <w:rFonts w:eastAsia="Times New Roman"/>
          <w:color w:val="000000"/>
          <w:sz w:val="21"/>
          <w:szCs w:val="21"/>
        </w:rPr>
        <w:t>May 202</w:t>
      </w:r>
      <w:r w:rsidR="00934A4D">
        <w:rPr>
          <w:rFonts w:eastAsia="Times New Roman"/>
          <w:color w:val="000000"/>
          <w:sz w:val="21"/>
          <w:szCs w:val="21"/>
        </w:rPr>
        <w:t>3</w:t>
      </w:r>
      <w:r>
        <w:rPr>
          <w:rFonts w:eastAsia="Times New Roman"/>
          <w:color w:val="000000"/>
          <w:sz w:val="21"/>
          <w:szCs w:val="21"/>
        </w:rPr>
        <w:t>: 0</w:t>
      </w:r>
      <w:r w:rsidR="001D5B70">
        <w:rPr>
          <w:rFonts w:eastAsia="Times New Roman"/>
          <w:color w:val="000000"/>
          <w:sz w:val="21"/>
          <w:szCs w:val="21"/>
        </w:rPr>
        <w:t>2</w:t>
      </w:r>
      <w:r>
        <w:rPr>
          <w:rFonts w:eastAsia="Times New Roman"/>
          <w:color w:val="000000"/>
          <w:sz w:val="21"/>
          <w:szCs w:val="21"/>
        </w:rPr>
        <w:t>, 0</w:t>
      </w:r>
      <w:r w:rsidR="001D5B70">
        <w:rPr>
          <w:rFonts w:eastAsia="Times New Roman"/>
          <w:color w:val="000000"/>
          <w:sz w:val="21"/>
          <w:szCs w:val="21"/>
        </w:rPr>
        <w:t>6</w:t>
      </w:r>
      <w:r>
        <w:rPr>
          <w:rFonts w:eastAsia="Times New Roman"/>
          <w:color w:val="000000"/>
          <w:sz w:val="21"/>
          <w:szCs w:val="21"/>
        </w:rPr>
        <w:t xml:space="preserve">, </w:t>
      </w:r>
      <w:r w:rsidR="001D5B70">
        <w:rPr>
          <w:rFonts w:eastAsia="Times New Roman"/>
          <w:color w:val="000000"/>
          <w:sz w:val="21"/>
          <w:szCs w:val="21"/>
        </w:rPr>
        <w:t>09</w:t>
      </w:r>
      <w:r>
        <w:rPr>
          <w:rFonts w:eastAsia="Times New Roman"/>
          <w:color w:val="000000"/>
          <w:sz w:val="21"/>
          <w:szCs w:val="21"/>
        </w:rPr>
        <w:t>, 1</w:t>
      </w:r>
      <w:r w:rsidR="001D5B70">
        <w:rPr>
          <w:rFonts w:eastAsia="Times New Roman"/>
          <w:color w:val="000000"/>
          <w:sz w:val="21"/>
          <w:szCs w:val="21"/>
        </w:rPr>
        <w:t>3</w:t>
      </w:r>
      <w:r>
        <w:rPr>
          <w:rFonts w:eastAsia="Times New Roman"/>
          <w:color w:val="000000"/>
          <w:sz w:val="21"/>
          <w:szCs w:val="21"/>
        </w:rPr>
        <w:t xml:space="preserve">, </w:t>
      </w:r>
      <w:r w:rsidR="001D5B70">
        <w:rPr>
          <w:rFonts w:eastAsia="Times New Roman"/>
          <w:color w:val="000000"/>
          <w:sz w:val="21"/>
          <w:szCs w:val="21"/>
        </w:rPr>
        <w:t>16</w:t>
      </w:r>
      <w:r>
        <w:rPr>
          <w:rFonts w:eastAsia="Times New Roman"/>
          <w:color w:val="000000"/>
          <w:sz w:val="21"/>
          <w:szCs w:val="21"/>
        </w:rPr>
        <w:t>, 2</w:t>
      </w:r>
      <w:r w:rsidR="001D5B70">
        <w:rPr>
          <w:rFonts w:eastAsia="Times New Roman"/>
          <w:color w:val="000000"/>
          <w:sz w:val="21"/>
          <w:szCs w:val="21"/>
        </w:rPr>
        <w:t>0</w:t>
      </w:r>
    </w:p>
    <w:p w14:paraId="14AD04C7" w14:textId="22A73083" w:rsidR="00525250" w:rsidRDefault="00525250" w:rsidP="00525250">
      <w:pPr>
        <w:spacing w:after="0" w:line="240" w:lineRule="auto"/>
        <w:rPr>
          <w:rFonts w:ascii="Times New Roman" w:eastAsia="Times New Roman" w:hAnsi="Times New Roman" w:cs="Times New Roman"/>
          <w:sz w:val="24"/>
          <w:szCs w:val="24"/>
          <w:lang w:val="en-US"/>
        </w:rPr>
      </w:pPr>
      <w:r w:rsidRPr="00526935">
        <w:rPr>
          <w:rFonts w:ascii="Calibri" w:eastAsia="Times New Roman" w:hAnsi="Calibri" w:cs="Calibri"/>
          <w:color w:val="000000"/>
          <w:sz w:val="21"/>
          <w:szCs w:val="21"/>
          <w:lang w:val="en-US"/>
        </w:rPr>
        <w:t xml:space="preserve">Please note that there will be one Sunday lesson taking place on </w:t>
      </w:r>
      <w:r w:rsidR="000D2C15">
        <w:rPr>
          <w:rFonts w:ascii="Calibri" w:eastAsia="Times New Roman" w:hAnsi="Calibri" w:cs="Calibri"/>
          <w:color w:val="000000"/>
          <w:sz w:val="21"/>
          <w:szCs w:val="21"/>
          <w:lang w:val="en-US"/>
        </w:rPr>
        <w:t>12</w:t>
      </w:r>
      <w:r w:rsidRPr="00526935">
        <w:rPr>
          <w:rFonts w:ascii="Calibri" w:eastAsia="Times New Roman" w:hAnsi="Calibri" w:cs="Calibri"/>
          <w:color w:val="000000"/>
          <w:sz w:val="21"/>
          <w:szCs w:val="21"/>
          <w:lang w:val="en-US"/>
        </w:rPr>
        <w:t xml:space="preserve"> March 202</w:t>
      </w:r>
      <w:r w:rsidR="000D2C15">
        <w:rPr>
          <w:rFonts w:ascii="Calibri" w:eastAsia="Times New Roman" w:hAnsi="Calibri" w:cs="Calibri"/>
          <w:color w:val="000000"/>
          <w:sz w:val="21"/>
          <w:szCs w:val="21"/>
          <w:lang w:val="en-US"/>
        </w:rPr>
        <w:t>3</w:t>
      </w:r>
      <w:r w:rsidRPr="00526935">
        <w:rPr>
          <w:rFonts w:ascii="Calibri" w:eastAsia="Times New Roman" w:hAnsi="Calibri" w:cs="Calibri"/>
          <w:color w:val="000000"/>
          <w:sz w:val="21"/>
          <w:szCs w:val="21"/>
          <w:lang w:val="en-US"/>
        </w:rPr>
        <w:t xml:space="preserve"> (09h00-13h00).</w:t>
      </w:r>
    </w:p>
    <w:p w14:paraId="024D142F" w14:textId="77777777" w:rsidR="00526935" w:rsidRPr="00526935" w:rsidRDefault="00526935" w:rsidP="00526935">
      <w:pPr>
        <w:spacing w:after="0" w:line="240" w:lineRule="auto"/>
        <w:rPr>
          <w:rFonts w:ascii="Times New Roman" w:eastAsia="Times New Roman" w:hAnsi="Times New Roman" w:cs="Times New Roman"/>
          <w:sz w:val="24"/>
          <w:szCs w:val="24"/>
          <w:lang w:val="en-US"/>
        </w:rPr>
      </w:pPr>
    </w:p>
    <w:p w14:paraId="65B507E7" w14:textId="45D8875C" w:rsidR="00E11487" w:rsidRDefault="002D3D13" w:rsidP="003B0EC2">
      <w:pPr>
        <w:ind w:left="1440" w:hanging="1440"/>
        <w:rPr>
          <w:rFonts w:cstheme="minorHAnsi"/>
        </w:rPr>
      </w:pPr>
      <w:r w:rsidRPr="00180548">
        <w:rPr>
          <w:rFonts w:cstheme="minorHAnsi"/>
        </w:rPr>
        <w:t>Venue</w:t>
      </w:r>
      <w:r w:rsidR="00DA3D55" w:rsidRPr="00180548">
        <w:rPr>
          <w:rFonts w:cstheme="minorHAnsi"/>
        </w:rPr>
        <w:t xml:space="preserve">: </w:t>
      </w:r>
      <w:r w:rsidR="00180548" w:rsidRPr="00180548">
        <w:rPr>
          <w:rFonts w:cstheme="minorHAnsi"/>
        </w:rPr>
        <w:tab/>
      </w:r>
      <w:r w:rsidR="00412163">
        <w:t>573 Rossouw Street, The Willows, Pretoria</w:t>
      </w:r>
    </w:p>
    <w:bookmarkEnd w:id="0"/>
    <w:p w14:paraId="6CFD08AD" w14:textId="77777777" w:rsidR="00F757D7" w:rsidRDefault="00F757D7" w:rsidP="00DA3D55">
      <w:pPr>
        <w:rPr>
          <w:rFonts w:cstheme="minorHAnsi"/>
        </w:rPr>
      </w:pPr>
    </w:p>
    <w:p w14:paraId="6096452F" w14:textId="42E27B01" w:rsidR="00C64E16" w:rsidRDefault="00F757D7" w:rsidP="00DA3D55">
      <w:pPr>
        <w:rPr>
          <w:rFonts w:cstheme="minorHAnsi"/>
        </w:rPr>
      </w:pPr>
      <w:r>
        <w:rPr>
          <w:rFonts w:cstheme="minorHAnsi"/>
        </w:rPr>
        <w:t>__________________________________________________________________________________</w:t>
      </w:r>
    </w:p>
    <w:p w14:paraId="1238FF90" w14:textId="782A33D5" w:rsidR="00C64E16" w:rsidRPr="00C64E16" w:rsidRDefault="00C64E16" w:rsidP="00C64E16">
      <w:pPr>
        <w:jc w:val="center"/>
        <w:rPr>
          <w:b/>
          <w:bCs/>
        </w:rPr>
      </w:pPr>
      <w:r w:rsidRPr="00C64E16">
        <w:rPr>
          <w:b/>
          <w:bCs/>
        </w:rPr>
        <w:t>A</w:t>
      </w:r>
      <w:r w:rsidR="00037AAF">
        <w:rPr>
          <w:b/>
          <w:bCs/>
        </w:rPr>
        <w:t>ssumption of risk</w:t>
      </w:r>
      <w:r w:rsidRPr="00C64E16">
        <w:rPr>
          <w:b/>
          <w:bCs/>
        </w:rPr>
        <w:t>, H</w:t>
      </w:r>
      <w:r w:rsidR="00037AAF">
        <w:rPr>
          <w:b/>
          <w:bCs/>
        </w:rPr>
        <w:t>ealth warranty</w:t>
      </w:r>
      <w:r w:rsidRPr="00C64E16">
        <w:rPr>
          <w:b/>
          <w:bCs/>
        </w:rPr>
        <w:t xml:space="preserve">, </w:t>
      </w:r>
      <w:r w:rsidR="00037AAF">
        <w:rPr>
          <w:b/>
          <w:bCs/>
        </w:rPr>
        <w:t>and release and</w:t>
      </w:r>
      <w:r w:rsidRPr="00C64E16">
        <w:rPr>
          <w:b/>
          <w:bCs/>
        </w:rPr>
        <w:t xml:space="preserve"> </w:t>
      </w:r>
      <w:r w:rsidR="00037AAF">
        <w:rPr>
          <w:b/>
          <w:bCs/>
        </w:rPr>
        <w:t>waiver of liability</w:t>
      </w:r>
    </w:p>
    <w:p w14:paraId="2FB0E731" w14:textId="2DB90400" w:rsidR="00C64E16" w:rsidRDefault="00C64E16" w:rsidP="00C64E16">
      <w:r>
        <w:t xml:space="preserve">With yoga practice being an individual experience, I understand that I should progress at my own pace while participating in the physically active portions of the </w:t>
      </w:r>
      <w:proofErr w:type="spellStart"/>
      <w:r>
        <w:t>Eon</w:t>
      </w:r>
      <w:r w:rsidR="00BB2323">
        <w:t>Y</w:t>
      </w:r>
      <w:r>
        <w:t>oga</w:t>
      </w:r>
      <w:proofErr w:type="spellEnd"/>
      <w:r>
        <w:t xml:space="preserve"> Teacher Training Programme. If at any point I feel fatigue or overexertion, I will respect my body's limitations and I will rest before continuing yoga or any other exercise. I acknowledge that participation in the </w:t>
      </w:r>
      <w:proofErr w:type="spellStart"/>
      <w:r>
        <w:t>Eon</w:t>
      </w:r>
      <w:r w:rsidR="00BB2323">
        <w:t>Y</w:t>
      </w:r>
      <w:r>
        <w:t>oga</w:t>
      </w:r>
      <w:proofErr w:type="spellEnd"/>
      <w:r>
        <w:t xml:space="preserve"> Teacher Training Programme naturally involves the risk of injury to me. I further acknowledge that specific risks include injuries resulting from overexertion, </w:t>
      </w:r>
      <w:r w:rsidR="00877962">
        <w:t xml:space="preserve">improper or negligent use of equipment, </w:t>
      </w:r>
      <w:r>
        <w:t>physical adjustment</w:t>
      </w:r>
      <w:r w:rsidR="00BB2323">
        <w:t xml:space="preserve"> by a teacher or student</w:t>
      </w:r>
      <w:r>
        <w:t xml:space="preserve">, failure to follow teacher instructions, or injuries resulting from participation in an inappropriate level of physical exercise. As such, I understand and voluntarily accept these risks. I represent that I am in good health, at least 18 years of age, have the necessary current medical approval to engage in physical exercise </w:t>
      </w:r>
      <w:r w:rsidR="00877962">
        <w:t>including</w:t>
      </w:r>
      <w:r>
        <w:t xml:space="preserve"> yoga classes and </w:t>
      </w:r>
      <w:r w:rsidR="00877962">
        <w:t xml:space="preserve">yoga </w:t>
      </w:r>
      <w:r>
        <w:t xml:space="preserve">teacher training and have no disability, impairment, injury, disease or ailment which would cause risk of injury or adverse health consequences as a result of engaging in physical exercise and yoga classes and teacher training. I acknowledge that </w:t>
      </w:r>
      <w:proofErr w:type="spellStart"/>
      <w:r>
        <w:t>Eon</w:t>
      </w:r>
      <w:r w:rsidR="00F03865">
        <w:t>Y</w:t>
      </w:r>
      <w:r>
        <w:t>oga</w:t>
      </w:r>
      <w:proofErr w:type="spellEnd"/>
      <w:r>
        <w:t xml:space="preserve"> Teacher Training School is relying on this representation and I understand that </w:t>
      </w:r>
      <w:proofErr w:type="spellStart"/>
      <w:r>
        <w:t>Eon</w:t>
      </w:r>
      <w:r w:rsidR="00F03865">
        <w:t>Y</w:t>
      </w:r>
      <w:r>
        <w:t>oga</w:t>
      </w:r>
      <w:proofErr w:type="spellEnd"/>
      <w:r>
        <w:t xml:space="preserve"> Teacher Training School will neither investigate nor certify my health or my fitness to participate in physical exercise and yoga instructional classes and teacher training.</w:t>
      </w:r>
    </w:p>
    <w:p w14:paraId="6A8E8807" w14:textId="77777777" w:rsidR="0041410A" w:rsidRDefault="0041410A" w:rsidP="00C64E16">
      <w:pPr>
        <w:jc w:val="center"/>
        <w:rPr>
          <w:b/>
          <w:bCs/>
        </w:rPr>
      </w:pPr>
    </w:p>
    <w:p w14:paraId="5D09E6D9" w14:textId="77777777" w:rsidR="0041410A" w:rsidRDefault="0041410A" w:rsidP="00C64E16">
      <w:pPr>
        <w:jc w:val="center"/>
        <w:rPr>
          <w:b/>
          <w:bCs/>
        </w:rPr>
      </w:pPr>
    </w:p>
    <w:p w14:paraId="30A21F43" w14:textId="790557E5" w:rsidR="00C64E16" w:rsidRPr="00C64E16" w:rsidRDefault="00037AAF" w:rsidP="00C64E16">
      <w:pPr>
        <w:jc w:val="center"/>
        <w:rPr>
          <w:b/>
          <w:bCs/>
        </w:rPr>
      </w:pPr>
      <w:r>
        <w:rPr>
          <w:b/>
          <w:bCs/>
        </w:rPr>
        <w:t>Release and waiver of liability</w:t>
      </w:r>
      <w:r w:rsidR="00C64E16" w:rsidRPr="00C64E16">
        <w:rPr>
          <w:b/>
          <w:bCs/>
        </w:rPr>
        <w:t>:</w:t>
      </w:r>
    </w:p>
    <w:p w14:paraId="56962CB9" w14:textId="398E1607" w:rsidR="00C64E16" w:rsidRPr="00FA1912" w:rsidRDefault="00C64E16" w:rsidP="00C64E16">
      <w:pPr>
        <w:rPr>
          <w:rFonts w:eastAsia="Times New Roman" w:cstheme="minorHAnsi"/>
          <w:color w:val="353535"/>
          <w:lang w:val="en" w:eastAsia="en-ZA"/>
        </w:rPr>
      </w:pPr>
      <w:r>
        <w:t xml:space="preserve">In consideration for my participation in </w:t>
      </w:r>
      <w:proofErr w:type="spellStart"/>
      <w:r>
        <w:t>Eon</w:t>
      </w:r>
      <w:r w:rsidR="00F03865">
        <w:t>Y</w:t>
      </w:r>
      <w:r>
        <w:t>oga’s</w:t>
      </w:r>
      <w:proofErr w:type="spellEnd"/>
      <w:r>
        <w:t xml:space="preserve"> Teacher Training Programme, I, individually, and on behalf of my relatives, legal representatives, and assigns, agree not to sue and hereby agree to defend, indemnify, release and hold harmless </w:t>
      </w:r>
      <w:proofErr w:type="spellStart"/>
      <w:r>
        <w:t>Eon</w:t>
      </w:r>
      <w:r w:rsidR="00F03865">
        <w:t>Y</w:t>
      </w:r>
      <w:r>
        <w:t>oga</w:t>
      </w:r>
      <w:proofErr w:type="spellEnd"/>
      <w:r>
        <w:t xml:space="preserve"> Teacher Training School and each of their respective shareholders, owners, officers, directors, members, employees, contractors and agents, and the owner of the facilities (the "Facilities") where 200hr Teacher Training Programme may occur (collectively, the "Releasees") from all actions, claims, losses, liabilities,</w:t>
      </w:r>
      <w:r w:rsidR="00BA0758" w:rsidRPr="00BA0758">
        <w:t xml:space="preserve"> </w:t>
      </w:r>
      <w:r w:rsidR="00BA0758">
        <w:t>demands, suits,</w:t>
      </w:r>
      <w:r>
        <w:t xml:space="preserve"> charges, expenses (including, without limitation, attorneys' fees), and costs of any nature whatsoever which may arise out of, relate to, or result from, any injury, economic loss or any damage to me or my guest or relatives resulting from my participation in physical exercise and yoga instructional classes and teacher training at the Facilities, entry to or use of the equipment, facilities or services at the Facilities, the negligence of to the facility where I am taking my training or </w:t>
      </w:r>
      <w:proofErr w:type="spellStart"/>
      <w:r>
        <w:t>Eon</w:t>
      </w:r>
      <w:r w:rsidR="00F03865">
        <w:t>Y</w:t>
      </w:r>
      <w:r>
        <w:t>oga</w:t>
      </w:r>
      <w:proofErr w:type="spellEnd"/>
      <w:r>
        <w:t xml:space="preserve"> Teacher Training School anyone at to the facility where I am taking my training or </w:t>
      </w:r>
      <w:proofErr w:type="spellStart"/>
      <w:r>
        <w:t>Eon</w:t>
      </w:r>
      <w:r w:rsidR="00F03865">
        <w:t>Y</w:t>
      </w:r>
      <w:r>
        <w:t>oga</w:t>
      </w:r>
      <w:proofErr w:type="spellEnd"/>
      <w:r>
        <w:t xml:space="preserve"> Teacher Training School’s behalf or anyone using the Facilities or </w:t>
      </w:r>
      <w:proofErr w:type="spellStart"/>
      <w:r>
        <w:t>Eon</w:t>
      </w:r>
      <w:r w:rsidR="00F03865">
        <w:t>Y</w:t>
      </w:r>
      <w:r>
        <w:t>oga</w:t>
      </w:r>
      <w:proofErr w:type="spellEnd"/>
      <w:r>
        <w:t xml:space="preserve"> Teacher Training School’s equipment, facilities or services, except such as may arise out of the gross negligence or </w:t>
      </w:r>
      <w:proofErr w:type="spellStart"/>
      <w:r>
        <w:t>willful</w:t>
      </w:r>
      <w:proofErr w:type="spellEnd"/>
      <w:r>
        <w:t xml:space="preserve"> misconduct of the Releasees. This release and waiver of liability (this "Release") is intended to be a complete release of any responsibility for personal injuries and/or property loss/damage sustained by me while at the Facilities, whether using exercise equipment, participating in active or passive exercise, or not. I understand that this Release is intended to be as broad and inclusive as is permitted by the laws of the jurisdiction applicable to the facility where I am taking my training and that if any portion of this Release is held invalid, I agree that the balance of this Release should continue in full force and effect.</w:t>
      </w:r>
    </w:p>
    <w:p w14:paraId="59865A09" w14:textId="77777777" w:rsidR="00C64E16" w:rsidRDefault="00C64E16" w:rsidP="00C64E16">
      <w:pPr>
        <w:rPr>
          <w:rFonts w:cstheme="minorHAnsi"/>
        </w:rPr>
      </w:pPr>
    </w:p>
    <w:p w14:paraId="03BB7948" w14:textId="7E3F0A9C" w:rsidR="008856FC" w:rsidRDefault="008856FC" w:rsidP="00C64E16">
      <w:pPr>
        <w:rPr>
          <w:rFonts w:cstheme="minorHAnsi"/>
        </w:rPr>
      </w:pPr>
      <w:r>
        <w:rPr>
          <w:rFonts w:cstheme="minorHAnsi"/>
        </w:rPr>
        <w:t>I</w:t>
      </w:r>
      <w:r w:rsidR="00D22B99">
        <w:rPr>
          <w:rFonts w:cstheme="minorHAnsi"/>
        </w:rPr>
        <w:t>,</w:t>
      </w:r>
      <w:r>
        <w:rPr>
          <w:rFonts w:cstheme="minorHAnsi"/>
        </w:rPr>
        <w:t xml:space="preserve"> </w:t>
      </w:r>
      <w:r w:rsidR="00D22B99">
        <w:rPr>
          <w:rFonts w:cstheme="minorHAnsi"/>
        </w:rPr>
        <w:t xml:space="preserve">__________________________ </w:t>
      </w:r>
      <w:r>
        <w:rPr>
          <w:rFonts w:cstheme="minorHAnsi"/>
        </w:rPr>
        <w:t xml:space="preserve">hereby </w:t>
      </w:r>
      <w:r w:rsidR="00391ECB">
        <w:rPr>
          <w:rFonts w:cstheme="minorHAnsi"/>
        </w:rPr>
        <w:t xml:space="preserve">confirm that I have read, </w:t>
      </w:r>
      <w:r w:rsidR="00F757D7">
        <w:rPr>
          <w:rFonts w:cstheme="minorHAnsi"/>
        </w:rPr>
        <w:t>understood</w:t>
      </w:r>
      <w:r w:rsidR="00391ECB">
        <w:rPr>
          <w:rFonts w:cstheme="minorHAnsi"/>
        </w:rPr>
        <w:t xml:space="preserve"> and accept the above information</w:t>
      </w:r>
      <w:r w:rsidR="00F757D7">
        <w:rPr>
          <w:rFonts w:cstheme="minorHAnsi"/>
        </w:rPr>
        <w:t xml:space="preserve"> provided by </w:t>
      </w:r>
      <w:proofErr w:type="spellStart"/>
      <w:r w:rsidR="00F757D7">
        <w:rPr>
          <w:rFonts w:cstheme="minorHAnsi"/>
        </w:rPr>
        <w:t>E</w:t>
      </w:r>
      <w:r w:rsidR="001D72B9">
        <w:rPr>
          <w:rFonts w:cstheme="minorHAnsi"/>
        </w:rPr>
        <w:t>on</w:t>
      </w:r>
      <w:r w:rsidR="00F03865">
        <w:rPr>
          <w:rFonts w:cstheme="minorHAnsi"/>
        </w:rPr>
        <w:t>Y</w:t>
      </w:r>
      <w:r w:rsidR="0002699E">
        <w:rPr>
          <w:rFonts w:cstheme="minorHAnsi"/>
        </w:rPr>
        <w:t>oga</w:t>
      </w:r>
      <w:proofErr w:type="spellEnd"/>
      <w:r w:rsidR="0002699E">
        <w:rPr>
          <w:rFonts w:cstheme="minorHAnsi"/>
        </w:rPr>
        <w:t xml:space="preserve"> Teacher Training School</w:t>
      </w:r>
      <w:r w:rsidR="00F757D7">
        <w:rPr>
          <w:rFonts w:cstheme="minorHAnsi"/>
        </w:rPr>
        <w:t xml:space="preserve"> and commit to follow them.</w:t>
      </w:r>
    </w:p>
    <w:p w14:paraId="4A287D1F" w14:textId="77777777" w:rsidR="00F757D7" w:rsidRDefault="00F757D7" w:rsidP="00C64E16">
      <w:pPr>
        <w:rPr>
          <w:rFonts w:cstheme="minorHAnsi"/>
        </w:rPr>
      </w:pPr>
    </w:p>
    <w:p w14:paraId="0E54F06C" w14:textId="77777777" w:rsidR="00F757D7" w:rsidRDefault="00F757D7" w:rsidP="00C64E16">
      <w:pPr>
        <w:spacing w:after="0" w:line="383" w:lineRule="atLeast"/>
        <w:textAlignment w:val="baseline"/>
        <w:rPr>
          <w:rFonts w:eastAsia="Times New Roman" w:cs="Helvetica"/>
          <w:color w:val="353535"/>
          <w:lang w:val="en" w:eastAsia="en-ZA"/>
        </w:rPr>
      </w:pPr>
      <w:r>
        <w:rPr>
          <w:rFonts w:eastAsia="Times New Roman" w:cs="Helvetica"/>
          <w:color w:val="353535"/>
          <w:lang w:val="en" w:eastAsia="en-ZA"/>
        </w:rPr>
        <w:t>. . . . . . . . . . . . . . .</w:t>
      </w:r>
      <w:r>
        <w:rPr>
          <w:rFonts w:eastAsia="Times New Roman" w:cs="Helvetica"/>
          <w:color w:val="353535"/>
          <w:lang w:val="en" w:eastAsia="en-ZA"/>
        </w:rPr>
        <w:tab/>
      </w:r>
      <w:r>
        <w:rPr>
          <w:rFonts w:eastAsia="Times New Roman" w:cs="Helvetica"/>
          <w:color w:val="353535"/>
          <w:lang w:val="en" w:eastAsia="en-ZA"/>
        </w:rPr>
        <w:tab/>
      </w:r>
      <w:r>
        <w:rPr>
          <w:rFonts w:eastAsia="Times New Roman" w:cs="Helvetica"/>
          <w:color w:val="353535"/>
          <w:lang w:val="en" w:eastAsia="en-ZA"/>
        </w:rPr>
        <w:tab/>
        <w:t>. . . . . . . . . . . . . . .</w:t>
      </w:r>
      <w:r>
        <w:rPr>
          <w:rFonts w:eastAsia="Times New Roman" w:cs="Helvetica"/>
          <w:color w:val="353535"/>
          <w:lang w:val="en" w:eastAsia="en-ZA"/>
        </w:rPr>
        <w:tab/>
      </w:r>
      <w:r>
        <w:rPr>
          <w:rFonts w:eastAsia="Times New Roman" w:cs="Helvetica"/>
          <w:color w:val="353535"/>
          <w:lang w:val="en" w:eastAsia="en-ZA"/>
        </w:rPr>
        <w:tab/>
      </w:r>
      <w:r>
        <w:rPr>
          <w:rFonts w:eastAsia="Times New Roman" w:cs="Helvetica"/>
          <w:color w:val="353535"/>
          <w:lang w:val="en" w:eastAsia="en-ZA"/>
        </w:rPr>
        <w:tab/>
        <w:t>. . . . . . . . . . . . . . .</w:t>
      </w:r>
    </w:p>
    <w:p w14:paraId="6B9810C2" w14:textId="13A29F35" w:rsidR="00F757D7" w:rsidRPr="00FE0B31" w:rsidRDefault="00F757D7" w:rsidP="00C64E16">
      <w:pPr>
        <w:tabs>
          <w:tab w:val="left" w:pos="720"/>
          <w:tab w:val="left" w:pos="1440"/>
          <w:tab w:val="left" w:pos="2160"/>
          <w:tab w:val="left" w:pos="3324"/>
        </w:tabs>
        <w:spacing w:after="0" w:line="383" w:lineRule="atLeast"/>
        <w:textAlignment w:val="baseline"/>
        <w:rPr>
          <w:rFonts w:eastAsia="Times New Roman" w:cs="Helvetica"/>
          <w:color w:val="353535"/>
          <w:lang w:val="en" w:eastAsia="en-ZA"/>
        </w:rPr>
      </w:pPr>
      <w:r>
        <w:rPr>
          <w:rFonts w:eastAsia="Times New Roman" w:cs="Helvetica"/>
          <w:color w:val="353535"/>
          <w:lang w:val="en" w:eastAsia="en-ZA"/>
        </w:rPr>
        <w:t>Name</w:t>
      </w:r>
      <w:r>
        <w:rPr>
          <w:rFonts w:eastAsia="Times New Roman" w:cs="Helvetica"/>
          <w:color w:val="353535"/>
          <w:lang w:val="en" w:eastAsia="en-ZA"/>
        </w:rPr>
        <w:tab/>
      </w:r>
      <w:r>
        <w:rPr>
          <w:rFonts w:eastAsia="Times New Roman" w:cs="Helvetica"/>
          <w:color w:val="353535"/>
          <w:lang w:val="en" w:eastAsia="en-ZA"/>
        </w:rPr>
        <w:tab/>
      </w:r>
      <w:r>
        <w:rPr>
          <w:rFonts w:eastAsia="Times New Roman" w:cs="Helvetica"/>
          <w:color w:val="353535"/>
          <w:lang w:val="en" w:eastAsia="en-ZA"/>
        </w:rPr>
        <w:tab/>
      </w:r>
      <w:r>
        <w:rPr>
          <w:rFonts w:eastAsia="Times New Roman" w:cs="Helvetica"/>
          <w:color w:val="353535"/>
          <w:lang w:val="en" w:eastAsia="en-ZA"/>
        </w:rPr>
        <w:tab/>
      </w:r>
      <w:r>
        <w:rPr>
          <w:rFonts w:eastAsia="Times New Roman" w:cs="Helvetica"/>
          <w:color w:val="353535"/>
          <w:lang w:val="en" w:eastAsia="en-ZA"/>
        </w:rPr>
        <w:tab/>
        <w:t>Sign</w:t>
      </w:r>
      <w:r w:rsidR="00C64E16">
        <w:rPr>
          <w:rFonts w:eastAsia="Times New Roman" w:cs="Helvetica"/>
          <w:color w:val="353535"/>
          <w:lang w:val="en" w:eastAsia="en-ZA"/>
        </w:rPr>
        <w:t>ature</w:t>
      </w:r>
      <w:r>
        <w:rPr>
          <w:rFonts w:eastAsia="Times New Roman" w:cs="Helvetica"/>
          <w:color w:val="353535"/>
          <w:lang w:val="en" w:eastAsia="en-ZA"/>
        </w:rPr>
        <w:tab/>
      </w:r>
      <w:r>
        <w:rPr>
          <w:rFonts w:eastAsia="Times New Roman" w:cs="Helvetica"/>
          <w:color w:val="353535"/>
          <w:lang w:val="en" w:eastAsia="en-ZA"/>
        </w:rPr>
        <w:tab/>
      </w:r>
      <w:r>
        <w:rPr>
          <w:rFonts w:eastAsia="Times New Roman" w:cs="Helvetica"/>
          <w:color w:val="353535"/>
          <w:lang w:val="en" w:eastAsia="en-ZA"/>
        </w:rPr>
        <w:tab/>
      </w:r>
      <w:r>
        <w:rPr>
          <w:rFonts w:eastAsia="Times New Roman" w:cs="Helvetica"/>
          <w:color w:val="353535"/>
          <w:lang w:val="en" w:eastAsia="en-ZA"/>
        </w:rPr>
        <w:tab/>
        <w:t>Date</w:t>
      </w:r>
    </w:p>
    <w:p w14:paraId="43C7E527" w14:textId="5957F9AB" w:rsidR="00F757D7" w:rsidRDefault="00F757D7" w:rsidP="00C64E16">
      <w:pPr>
        <w:rPr>
          <w:rFonts w:eastAsia="Times New Roman" w:cstheme="minorHAnsi"/>
          <w:color w:val="353535"/>
          <w:lang w:val="en" w:eastAsia="en-ZA"/>
        </w:rPr>
      </w:pPr>
    </w:p>
    <w:sectPr w:rsidR="00F757D7">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5157D8" w14:textId="77777777" w:rsidR="00D56A09" w:rsidRDefault="00D56A09" w:rsidP="008225E9">
      <w:pPr>
        <w:spacing w:after="0" w:line="240" w:lineRule="auto"/>
      </w:pPr>
      <w:r>
        <w:separator/>
      </w:r>
    </w:p>
  </w:endnote>
  <w:endnote w:type="continuationSeparator" w:id="0">
    <w:p w14:paraId="5C3BEBE1" w14:textId="77777777" w:rsidR="00D56A09" w:rsidRDefault="00D56A09" w:rsidP="008225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5E164" w14:textId="77777777" w:rsidR="00C64E16" w:rsidRDefault="00C64E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6C4F4" w14:textId="799413F7" w:rsidR="00C92EBB" w:rsidRPr="00621C96" w:rsidRDefault="008225E9" w:rsidP="00621C96">
    <w:pPr>
      <w:pStyle w:val="Footer"/>
      <w:jc w:val="center"/>
      <w:rPr>
        <w:b/>
        <w:noProof/>
        <w:sz w:val="28"/>
        <w:szCs w:val="28"/>
        <w:lang w:val="en-ZW" w:eastAsia="en-ZW"/>
      </w:rPr>
    </w:pPr>
    <w:r>
      <w:t>www.eonyoga.co</w:t>
    </w:r>
    <w:r w:rsidRPr="00400699">
      <w:rPr>
        <w:rFonts w:cstheme="minorHAnsi"/>
      </w:rPr>
      <w:t>m</w:t>
    </w:r>
    <w:r w:rsidR="00400699" w:rsidRPr="00400699">
      <w:rPr>
        <w:rFonts w:cstheme="minorHAnsi"/>
      </w:rPr>
      <w:t xml:space="preserve"> </w:t>
    </w:r>
    <w:r w:rsidR="00400699">
      <w:rPr>
        <w:rFonts w:cstheme="minorHAnsi"/>
      </w:rPr>
      <w:t xml:space="preserve">                 </w:t>
    </w:r>
    <w:r w:rsidR="00400699" w:rsidRPr="00400699">
      <w:rPr>
        <w:rFonts w:cstheme="minorHAnsi"/>
        <w:shd w:val="clear" w:color="auto" w:fill="FFFFFF"/>
      </w:rPr>
      <w:t>Registry ID: 183464</w:t>
    </w:r>
    <w:r w:rsidR="00C92EBB" w:rsidRPr="00400699">
      <w:rPr>
        <w:rFonts w:cstheme="minorHAnsi"/>
      </w:rPr>
      <w:t xml:space="preserve">     </w:t>
    </w:r>
    <w:r w:rsidR="00C92EBB" w:rsidRPr="00400699">
      <w:t xml:space="preserve">                                                                                                                              </w:t>
    </w:r>
    <w:r w:rsidR="00C92EBB" w:rsidRPr="00400699">
      <w:rPr>
        <w:b/>
        <w:noProof/>
        <w:sz w:val="28"/>
        <w:szCs w:val="28"/>
        <w:lang w:val="en-ZW" w:eastAsia="en-ZW"/>
      </w:rPr>
      <w:t xml:space="preserve"> </w:t>
    </w:r>
    <w:r w:rsidR="00C92EBB">
      <w:rPr>
        <w:b/>
        <w:noProof/>
        <w:sz w:val="28"/>
        <w:szCs w:val="28"/>
        <w:lang w:val="en-ZW" w:eastAsia="en-ZW"/>
      </w:rPr>
      <w:drawing>
        <wp:inline distT="0" distB="0" distL="0" distR="0" wp14:anchorId="2C72D9AC" wp14:editId="4D155B06">
          <wp:extent cx="472440" cy="472440"/>
          <wp:effectExtent l="0" t="0" r="3810" b="3810"/>
          <wp:docPr id="4" name="Picture 4" descr="C:\Users\User\AppData\Local\Microsoft\Windows\INetCache\Content.Word\S01-YA-SCHOOL-RYS-2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User\AppData\Local\Microsoft\Windows\INetCache\Content.Word\S01-YA-SCHOOL-RYS-20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2440" cy="472440"/>
                  </a:xfrm>
                  <a:prstGeom prst="rect">
                    <a:avLst/>
                  </a:prstGeom>
                  <a:noFill/>
                  <a:ln>
                    <a:noFill/>
                  </a:ln>
                </pic:spPr>
              </pic:pic>
            </a:graphicData>
          </a:graphic>
        </wp:inline>
      </w:drawing>
    </w:r>
    <w:r w:rsidR="00EE7FE0">
      <w:rPr>
        <w:b/>
        <w:noProof/>
        <w:sz w:val="28"/>
        <w:szCs w:val="28"/>
        <w:lang w:val="en-ZW" w:eastAsia="en-ZW"/>
      </w:rPr>
      <w:tab/>
    </w:r>
    <w:r w:rsidR="00EE7FE0">
      <w:rPr>
        <w:b/>
        <w:noProof/>
        <w:sz w:val="28"/>
        <w:szCs w:val="28"/>
        <w:lang w:val="en-ZW" w:eastAsia="en-ZW"/>
      </w:rPr>
      <w:tab/>
      <w:t>Sig</w:t>
    </w:r>
    <w:r w:rsidR="00C64E16">
      <w:rPr>
        <w:b/>
        <w:noProof/>
        <w:sz w:val="28"/>
        <w:szCs w:val="28"/>
        <w:lang w:val="en-ZW" w:eastAsia="en-ZW"/>
      </w:rPr>
      <w:t>nature</w:t>
    </w:r>
    <w:r w:rsidR="00EE7FE0">
      <w:rPr>
        <w:b/>
        <w:noProof/>
        <w:sz w:val="28"/>
        <w:szCs w:val="28"/>
        <w:lang w:val="en-ZW" w:eastAsia="en-ZW"/>
      </w:rPr>
      <w:t xml:space="preserve"> . . . . . . . .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4A8F5" w14:textId="77777777" w:rsidR="00C64E16" w:rsidRDefault="00C64E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125785" w14:textId="77777777" w:rsidR="00D56A09" w:rsidRDefault="00D56A09" w:rsidP="008225E9">
      <w:pPr>
        <w:spacing w:after="0" w:line="240" w:lineRule="auto"/>
      </w:pPr>
      <w:r>
        <w:separator/>
      </w:r>
    </w:p>
  </w:footnote>
  <w:footnote w:type="continuationSeparator" w:id="0">
    <w:p w14:paraId="01AC7C7D" w14:textId="77777777" w:rsidR="00D56A09" w:rsidRDefault="00D56A09" w:rsidP="008225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759AC" w14:textId="77777777" w:rsidR="00C64E16" w:rsidRDefault="00C64E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0927C" w14:textId="77777777" w:rsidR="00C64E16" w:rsidRDefault="00C64E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2725F" w14:textId="77777777" w:rsidR="00C64E16" w:rsidRDefault="00C64E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72BEA"/>
    <w:multiLevelType w:val="hybridMultilevel"/>
    <w:tmpl w:val="90101C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D1001FF"/>
    <w:multiLevelType w:val="hybridMultilevel"/>
    <w:tmpl w:val="848C79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56066AC2"/>
    <w:multiLevelType w:val="hybridMultilevel"/>
    <w:tmpl w:val="F782FE1A"/>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5B1E4C89"/>
    <w:multiLevelType w:val="multilevel"/>
    <w:tmpl w:val="C07A8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B2E4706"/>
    <w:multiLevelType w:val="multilevel"/>
    <w:tmpl w:val="DE8AC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53806151">
    <w:abstractNumId w:val="2"/>
  </w:num>
  <w:num w:numId="2" w16cid:durableId="1787233096">
    <w:abstractNumId w:val="4"/>
  </w:num>
  <w:num w:numId="3" w16cid:durableId="1587956176">
    <w:abstractNumId w:val="3"/>
  </w:num>
  <w:num w:numId="4" w16cid:durableId="269555900">
    <w:abstractNumId w:val="0"/>
  </w:num>
  <w:num w:numId="5" w16cid:durableId="3060086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0NDY0tTAyMwACcyUdpeDU4uLM/DyQAkODWgCulIPmLQAAAA=="/>
  </w:docVars>
  <w:rsids>
    <w:rsidRoot w:val="00272834"/>
    <w:rsid w:val="00010906"/>
    <w:rsid w:val="00010F29"/>
    <w:rsid w:val="0002699E"/>
    <w:rsid w:val="00034DC6"/>
    <w:rsid w:val="00037AAF"/>
    <w:rsid w:val="00040F62"/>
    <w:rsid w:val="0004799C"/>
    <w:rsid w:val="00062830"/>
    <w:rsid w:val="000663BB"/>
    <w:rsid w:val="000718C9"/>
    <w:rsid w:val="000A3A3A"/>
    <w:rsid w:val="000C181A"/>
    <w:rsid w:val="000D2C15"/>
    <w:rsid w:val="00104C92"/>
    <w:rsid w:val="0011123D"/>
    <w:rsid w:val="001139F3"/>
    <w:rsid w:val="00114A35"/>
    <w:rsid w:val="00126E62"/>
    <w:rsid w:val="001405ED"/>
    <w:rsid w:val="001530AF"/>
    <w:rsid w:val="00177467"/>
    <w:rsid w:val="00180548"/>
    <w:rsid w:val="001C7563"/>
    <w:rsid w:val="001D5B70"/>
    <w:rsid w:val="001D72B9"/>
    <w:rsid w:val="001F0A36"/>
    <w:rsid w:val="002003D3"/>
    <w:rsid w:val="002013E2"/>
    <w:rsid w:val="002158DE"/>
    <w:rsid w:val="00216BFC"/>
    <w:rsid w:val="00242E20"/>
    <w:rsid w:val="002569B4"/>
    <w:rsid w:val="00272834"/>
    <w:rsid w:val="002B24E0"/>
    <w:rsid w:val="002B4B07"/>
    <w:rsid w:val="002C197C"/>
    <w:rsid w:val="002D3D13"/>
    <w:rsid w:val="002D57E7"/>
    <w:rsid w:val="002D67DD"/>
    <w:rsid w:val="002E4A20"/>
    <w:rsid w:val="00304603"/>
    <w:rsid w:val="00324DC2"/>
    <w:rsid w:val="0038018F"/>
    <w:rsid w:val="00385085"/>
    <w:rsid w:val="00391ECB"/>
    <w:rsid w:val="003B0EC2"/>
    <w:rsid w:val="003C21D8"/>
    <w:rsid w:val="003D621D"/>
    <w:rsid w:val="003E316E"/>
    <w:rsid w:val="00400699"/>
    <w:rsid w:val="00412163"/>
    <w:rsid w:val="00412191"/>
    <w:rsid w:val="0041410A"/>
    <w:rsid w:val="00430ADD"/>
    <w:rsid w:val="00433BE3"/>
    <w:rsid w:val="004352C8"/>
    <w:rsid w:val="00440713"/>
    <w:rsid w:val="0045398E"/>
    <w:rsid w:val="00453ACD"/>
    <w:rsid w:val="004560E4"/>
    <w:rsid w:val="00456875"/>
    <w:rsid w:val="004C2D49"/>
    <w:rsid w:val="004C7017"/>
    <w:rsid w:val="004C7BE0"/>
    <w:rsid w:val="004E2338"/>
    <w:rsid w:val="0050115B"/>
    <w:rsid w:val="00511C34"/>
    <w:rsid w:val="00520C61"/>
    <w:rsid w:val="00525250"/>
    <w:rsid w:val="00525E60"/>
    <w:rsid w:val="00526935"/>
    <w:rsid w:val="005310B3"/>
    <w:rsid w:val="00537D7D"/>
    <w:rsid w:val="00542CCF"/>
    <w:rsid w:val="00547945"/>
    <w:rsid w:val="00570986"/>
    <w:rsid w:val="00585C7B"/>
    <w:rsid w:val="00586AA2"/>
    <w:rsid w:val="0059613D"/>
    <w:rsid w:val="005A65B8"/>
    <w:rsid w:val="005C105A"/>
    <w:rsid w:val="005C23D4"/>
    <w:rsid w:val="005D6FDB"/>
    <w:rsid w:val="005F0D80"/>
    <w:rsid w:val="006029AB"/>
    <w:rsid w:val="0061013B"/>
    <w:rsid w:val="00613729"/>
    <w:rsid w:val="00620054"/>
    <w:rsid w:val="00620332"/>
    <w:rsid w:val="00621C96"/>
    <w:rsid w:val="00637A67"/>
    <w:rsid w:val="006540ED"/>
    <w:rsid w:val="006606B6"/>
    <w:rsid w:val="00661427"/>
    <w:rsid w:val="006719CA"/>
    <w:rsid w:val="00673615"/>
    <w:rsid w:val="00676A10"/>
    <w:rsid w:val="00677703"/>
    <w:rsid w:val="0068670D"/>
    <w:rsid w:val="00696F93"/>
    <w:rsid w:val="006A2A9C"/>
    <w:rsid w:val="006F568E"/>
    <w:rsid w:val="00716C12"/>
    <w:rsid w:val="00727972"/>
    <w:rsid w:val="007429F5"/>
    <w:rsid w:val="00761317"/>
    <w:rsid w:val="0078263E"/>
    <w:rsid w:val="007922C2"/>
    <w:rsid w:val="007C29A0"/>
    <w:rsid w:val="007F27F7"/>
    <w:rsid w:val="008058D1"/>
    <w:rsid w:val="008225E9"/>
    <w:rsid w:val="00837B43"/>
    <w:rsid w:val="00851124"/>
    <w:rsid w:val="00851752"/>
    <w:rsid w:val="008530EB"/>
    <w:rsid w:val="008552B4"/>
    <w:rsid w:val="00856FEA"/>
    <w:rsid w:val="00857588"/>
    <w:rsid w:val="00871226"/>
    <w:rsid w:val="00877962"/>
    <w:rsid w:val="0088277F"/>
    <w:rsid w:val="008852A5"/>
    <w:rsid w:val="008856FC"/>
    <w:rsid w:val="00887689"/>
    <w:rsid w:val="00895FEC"/>
    <w:rsid w:val="008A2833"/>
    <w:rsid w:val="008B391E"/>
    <w:rsid w:val="008C0AB2"/>
    <w:rsid w:val="008C0F2D"/>
    <w:rsid w:val="008C631C"/>
    <w:rsid w:val="008F6651"/>
    <w:rsid w:val="00900BA7"/>
    <w:rsid w:val="009323BF"/>
    <w:rsid w:val="00934A4D"/>
    <w:rsid w:val="0097778D"/>
    <w:rsid w:val="009C0D40"/>
    <w:rsid w:val="009D3766"/>
    <w:rsid w:val="009E0E28"/>
    <w:rsid w:val="009E60C3"/>
    <w:rsid w:val="00A019DD"/>
    <w:rsid w:val="00A040AB"/>
    <w:rsid w:val="00A06F04"/>
    <w:rsid w:val="00A213F4"/>
    <w:rsid w:val="00A557B3"/>
    <w:rsid w:val="00A75592"/>
    <w:rsid w:val="00A75A2A"/>
    <w:rsid w:val="00AB5F0E"/>
    <w:rsid w:val="00AD3678"/>
    <w:rsid w:val="00AD786C"/>
    <w:rsid w:val="00B131F6"/>
    <w:rsid w:val="00B567D6"/>
    <w:rsid w:val="00B633AE"/>
    <w:rsid w:val="00B87FEA"/>
    <w:rsid w:val="00B9118C"/>
    <w:rsid w:val="00BA0758"/>
    <w:rsid w:val="00BA7981"/>
    <w:rsid w:val="00BB2323"/>
    <w:rsid w:val="00BB308B"/>
    <w:rsid w:val="00BB7904"/>
    <w:rsid w:val="00BD07CA"/>
    <w:rsid w:val="00BD5C2E"/>
    <w:rsid w:val="00BD78F8"/>
    <w:rsid w:val="00BE22A5"/>
    <w:rsid w:val="00BE26EF"/>
    <w:rsid w:val="00BE2B76"/>
    <w:rsid w:val="00C1123B"/>
    <w:rsid w:val="00C116B1"/>
    <w:rsid w:val="00C332E1"/>
    <w:rsid w:val="00C34B50"/>
    <w:rsid w:val="00C64E16"/>
    <w:rsid w:val="00C759E6"/>
    <w:rsid w:val="00C770FC"/>
    <w:rsid w:val="00C92EBB"/>
    <w:rsid w:val="00C96670"/>
    <w:rsid w:val="00C97CAE"/>
    <w:rsid w:val="00CA5C6B"/>
    <w:rsid w:val="00CD27A5"/>
    <w:rsid w:val="00CE6A5D"/>
    <w:rsid w:val="00CF4944"/>
    <w:rsid w:val="00D06A85"/>
    <w:rsid w:val="00D07ACF"/>
    <w:rsid w:val="00D11E35"/>
    <w:rsid w:val="00D120DC"/>
    <w:rsid w:val="00D21EC8"/>
    <w:rsid w:val="00D22B99"/>
    <w:rsid w:val="00D31290"/>
    <w:rsid w:val="00D365C9"/>
    <w:rsid w:val="00D40F13"/>
    <w:rsid w:val="00D439E7"/>
    <w:rsid w:val="00D45D8C"/>
    <w:rsid w:val="00D56A09"/>
    <w:rsid w:val="00D62A47"/>
    <w:rsid w:val="00D65774"/>
    <w:rsid w:val="00D677F2"/>
    <w:rsid w:val="00D7051C"/>
    <w:rsid w:val="00D812EE"/>
    <w:rsid w:val="00DA3D55"/>
    <w:rsid w:val="00DB3081"/>
    <w:rsid w:val="00DB4C1C"/>
    <w:rsid w:val="00DB5C0C"/>
    <w:rsid w:val="00DD102B"/>
    <w:rsid w:val="00E11487"/>
    <w:rsid w:val="00E2103E"/>
    <w:rsid w:val="00E21E44"/>
    <w:rsid w:val="00E43E0B"/>
    <w:rsid w:val="00E6043B"/>
    <w:rsid w:val="00E61A22"/>
    <w:rsid w:val="00E718B1"/>
    <w:rsid w:val="00E7377F"/>
    <w:rsid w:val="00E96A91"/>
    <w:rsid w:val="00EB56E1"/>
    <w:rsid w:val="00ED0F97"/>
    <w:rsid w:val="00ED6B6D"/>
    <w:rsid w:val="00EE7FE0"/>
    <w:rsid w:val="00F03865"/>
    <w:rsid w:val="00F06F68"/>
    <w:rsid w:val="00F30A60"/>
    <w:rsid w:val="00F45A6C"/>
    <w:rsid w:val="00F721EA"/>
    <w:rsid w:val="00F757D7"/>
    <w:rsid w:val="00F8380F"/>
    <w:rsid w:val="00F9233C"/>
    <w:rsid w:val="00FA1912"/>
    <w:rsid w:val="00FB0A7D"/>
    <w:rsid w:val="00FE3EE6"/>
    <w:rsid w:val="00FF21C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ADC26C"/>
  <w15:chartTrackingRefBased/>
  <w15:docId w15:val="{001656AD-9A60-4E4A-8898-13EAF31C2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6F04"/>
    <w:pPr>
      <w:ind w:left="720"/>
      <w:contextualSpacing/>
    </w:pPr>
  </w:style>
  <w:style w:type="paragraph" w:styleId="Header">
    <w:name w:val="header"/>
    <w:basedOn w:val="Normal"/>
    <w:link w:val="HeaderChar"/>
    <w:uiPriority w:val="99"/>
    <w:unhideWhenUsed/>
    <w:rsid w:val="008225E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25E9"/>
  </w:style>
  <w:style w:type="paragraph" w:styleId="Footer">
    <w:name w:val="footer"/>
    <w:basedOn w:val="Normal"/>
    <w:link w:val="FooterChar"/>
    <w:uiPriority w:val="99"/>
    <w:unhideWhenUsed/>
    <w:rsid w:val="008225E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25E9"/>
  </w:style>
  <w:style w:type="character" w:styleId="Strong">
    <w:name w:val="Strong"/>
    <w:basedOn w:val="DefaultParagraphFont"/>
    <w:uiPriority w:val="22"/>
    <w:qFormat/>
    <w:rsid w:val="00433BE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300857">
      <w:bodyDiv w:val="1"/>
      <w:marLeft w:val="0"/>
      <w:marRight w:val="0"/>
      <w:marTop w:val="0"/>
      <w:marBottom w:val="0"/>
      <w:divBdr>
        <w:top w:val="none" w:sz="0" w:space="0" w:color="auto"/>
        <w:left w:val="none" w:sz="0" w:space="0" w:color="auto"/>
        <w:bottom w:val="none" w:sz="0" w:space="0" w:color="auto"/>
        <w:right w:val="none" w:sz="0" w:space="0" w:color="auto"/>
      </w:divBdr>
    </w:div>
    <w:div w:id="570432115">
      <w:bodyDiv w:val="1"/>
      <w:marLeft w:val="0"/>
      <w:marRight w:val="0"/>
      <w:marTop w:val="0"/>
      <w:marBottom w:val="0"/>
      <w:divBdr>
        <w:top w:val="none" w:sz="0" w:space="0" w:color="auto"/>
        <w:left w:val="none" w:sz="0" w:space="0" w:color="auto"/>
        <w:bottom w:val="none" w:sz="0" w:space="0" w:color="auto"/>
        <w:right w:val="none" w:sz="0" w:space="0" w:color="auto"/>
      </w:divBdr>
    </w:div>
    <w:div w:id="1724794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7</TotalTime>
  <Pages>4</Pages>
  <Words>1280</Words>
  <Characters>730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on</dc:creator>
  <cp:keywords/>
  <dc:description/>
  <cp:lastModifiedBy>Microsoft Office User</cp:lastModifiedBy>
  <cp:revision>49</cp:revision>
  <cp:lastPrinted>2020-03-19T12:23:00Z</cp:lastPrinted>
  <dcterms:created xsi:type="dcterms:W3CDTF">2020-03-13T07:16:00Z</dcterms:created>
  <dcterms:modified xsi:type="dcterms:W3CDTF">2022-08-19T17:13:00Z</dcterms:modified>
</cp:coreProperties>
</file>